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6EF17F" w14:textId="6D3BA560" w:rsidR="00EC747E" w:rsidRDefault="005720B1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abinetmaking &amp; Millwork</w:t>
      </w:r>
      <w:r w:rsidR="00E60D07" w:rsidRPr="00E60D07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8.0703</w:t>
      </w:r>
      <w:r w:rsidR="006E0583">
        <w:rPr>
          <w:rFonts w:eastAsia="Times New Roman"/>
        </w:rPr>
        <w:t xml:space="preserve"> </w:t>
      </w:r>
    </w:p>
    <w:p w14:paraId="6703E8DE" w14:textId="1CB25A5A" w:rsidR="00D15030" w:rsidRPr="00D15030" w:rsidRDefault="00D15030" w:rsidP="00D15030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</w:t>
      </w:r>
    </w:p>
    <w:bookmarkEnd w:id="0"/>
    <w:p w14:paraId="523AF23E" w14:textId="1313D1F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3166C">
        <w:rPr>
          <w:rFonts w:eastAsia="Times New Roman"/>
        </w:rPr>
        <w:t>Person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93166C" w14:paraId="2336634B" w14:textId="77777777" w:rsidTr="009316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"/>
        </w:trPr>
        <w:tc>
          <w:tcPr>
            <w:tcW w:w="715" w:type="dxa"/>
            <w:vAlign w:val="center"/>
            <w:hideMark/>
          </w:tcPr>
          <w:p w14:paraId="7F7749EA" w14:textId="18879204" w:rsidR="00E60D07" w:rsidRPr="0093166C" w:rsidRDefault="006E0583" w:rsidP="00E60D07">
            <w:pPr>
              <w:jc w:val="center"/>
              <w:rPr>
                <w:rFonts w:cs="Arial"/>
              </w:rPr>
            </w:pPr>
            <w:bookmarkStart w:id="1" w:name="_Hlk65146096"/>
            <w:r w:rsidRPr="0093166C">
              <w:rPr>
                <w:rFonts w:cs="Arial"/>
              </w:rP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93166C" w:rsidRDefault="00E60D07" w:rsidP="00E60D07">
            <w:pPr>
              <w:jc w:val="center"/>
              <w:rPr>
                <w:rFonts w:cs="Arial"/>
              </w:rPr>
            </w:pPr>
            <w:r w:rsidRPr="0093166C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93166C" w:rsidRDefault="00E60D07" w:rsidP="00481622">
            <w:pPr>
              <w:jc w:val="center"/>
              <w:rPr>
                <w:rFonts w:cs="Arial"/>
                <w:b w:val="0"/>
                <w:bCs w:val="0"/>
              </w:rPr>
            </w:pPr>
            <w:r w:rsidRPr="0093166C">
              <w:rPr>
                <w:rFonts w:cs="Arial"/>
              </w:rPr>
              <w:t xml:space="preserve">(X) </w:t>
            </w:r>
            <w:r w:rsidR="00963472" w:rsidRPr="0093166C">
              <w:rPr>
                <w:rFonts w:cs="Arial"/>
              </w:rPr>
              <w:t>In</w:t>
            </w:r>
            <w:r w:rsidR="00987FD7" w:rsidRPr="0093166C">
              <w:rPr>
                <w:rFonts w:cs="Arial"/>
              </w:rPr>
              <w:t>dic</w:t>
            </w:r>
            <w:r w:rsidR="00963472" w:rsidRPr="0093166C">
              <w:rPr>
                <w:rFonts w:cs="Arial"/>
              </w:rPr>
              <w:t>ates Proficiency</w:t>
            </w:r>
            <w:r w:rsidR="000B2EFC" w:rsidRPr="0093166C">
              <w:rPr>
                <w:rFonts w:cs="Arial"/>
              </w:rPr>
              <w:t xml:space="preserve"> </w:t>
            </w:r>
            <w:r w:rsidR="00EF734D" w:rsidRPr="0093166C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36F3EEA" w:rsidR="00E60D07" w:rsidRPr="0093166C" w:rsidRDefault="00E60D07" w:rsidP="00E60D07">
            <w:pPr>
              <w:jc w:val="center"/>
              <w:rPr>
                <w:rFonts w:cs="Arial"/>
              </w:rPr>
            </w:pPr>
            <w:r w:rsidRPr="0093166C">
              <w:rPr>
                <w:rFonts w:cs="Arial"/>
              </w:rPr>
              <w:t xml:space="preserve">Secondary Course </w:t>
            </w:r>
            <w:r w:rsidR="003F012A">
              <w:rPr>
                <w:rFonts w:cs="Arial"/>
              </w:rPr>
              <w:t>Crosswalk</w:t>
            </w:r>
          </w:p>
        </w:tc>
      </w:tr>
      <w:bookmarkEnd w:id="1"/>
      <w:tr w:rsidR="0093166C" w:rsidRPr="0093166C" w14:paraId="5657FF65" w14:textId="77777777" w:rsidTr="00390862">
        <w:trPr>
          <w:trHeight w:val="29"/>
        </w:trPr>
        <w:tc>
          <w:tcPr>
            <w:tcW w:w="715" w:type="dxa"/>
            <w:vAlign w:val="center"/>
          </w:tcPr>
          <w:p w14:paraId="081382D3" w14:textId="61D92034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1</w:t>
            </w:r>
          </w:p>
        </w:tc>
        <w:tc>
          <w:tcPr>
            <w:tcW w:w="7650" w:type="dxa"/>
            <w:vAlign w:val="center"/>
          </w:tcPr>
          <w:p w14:paraId="6F8E7FFD" w14:textId="61B55F2D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safety rules for working in the cabinetmaking lab.</w:t>
            </w:r>
          </w:p>
        </w:tc>
        <w:tc>
          <w:tcPr>
            <w:tcW w:w="1620" w:type="dxa"/>
            <w:vAlign w:val="center"/>
          </w:tcPr>
          <w:p w14:paraId="48D0F49C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344ED8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05FE70CD" w14:textId="77777777" w:rsidTr="00390862">
        <w:trPr>
          <w:trHeight w:val="29"/>
        </w:trPr>
        <w:tc>
          <w:tcPr>
            <w:tcW w:w="715" w:type="dxa"/>
            <w:vAlign w:val="center"/>
          </w:tcPr>
          <w:p w14:paraId="289C51EF" w14:textId="06113DF5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2</w:t>
            </w:r>
          </w:p>
        </w:tc>
        <w:tc>
          <w:tcPr>
            <w:tcW w:w="7650" w:type="dxa"/>
            <w:vAlign w:val="center"/>
          </w:tcPr>
          <w:p w14:paraId="0FFFF3C7" w14:textId="512B9B66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Use cabinetmaking tools and equipment.</w:t>
            </w:r>
          </w:p>
        </w:tc>
        <w:tc>
          <w:tcPr>
            <w:tcW w:w="1620" w:type="dxa"/>
            <w:vAlign w:val="center"/>
          </w:tcPr>
          <w:p w14:paraId="6937C46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7581BA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19FC274B" w14:textId="77777777" w:rsidTr="00390862">
        <w:trPr>
          <w:trHeight w:val="29"/>
        </w:trPr>
        <w:tc>
          <w:tcPr>
            <w:tcW w:w="715" w:type="dxa"/>
            <w:vAlign w:val="center"/>
          </w:tcPr>
          <w:p w14:paraId="4C591D2E" w14:textId="52C542D4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3</w:t>
            </w:r>
          </w:p>
        </w:tc>
        <w:tc>
          <w:tcPr>
            <w:tcW w:w="7650" w:type="dxa"/>
            <w:vAlign w:val="center"/>
          </w:tcPr>
          <w:p w14:paraId="11C13AF7" w14:textId="74A1A19E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electrical safety.</w:t>
            </w:r>
          </w:p>
        </w:tc>
        <w:tc>
          <w:tcPr>
            <w:tcW w:w="1620" w:type="dxa"/>
            <w:vAlign w:val="center"/>
          </w:tcPr>
          <w:p w14:paraId="3CFFD39F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D6655F3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371FEE6C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F92C1D8" w14:textId="77C22C19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4</w:t>
            </w:r>
          </w:p>
        </w:tc>
        <w:tc>
          <w:tcPr>
            <w:tcW w:w="7650" w:type="dxa"/>
            <w:vAlign w:val="center"/>
          </w:tcPr>
          <w:p w14:paraId="3C236D10" w14:textId="6F22A51A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fire safety.</w:t>
            </w:r>
          </w:p>
        </w:tc>
        <w:tc>
          <w:tcPr>
            <w:tcW w:w="1620" w:type="dxa"/>
            <w:vAlign w:val="center"/>
          </w:tcPr>
          <w:p w14:paraId="361BC06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1AFFA3D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42F0BF28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4BDA117" w14:textId="1F24D78D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5</w:t>
            </w:r>
          </w:p>
        </w:tc>
        <w:tc>
          <w:tcPr>
            <w:tcW w:w="7650" w:type="dxa"/>
            <w:vAlign w:val="center"/>
          </w:tcPr>
          <w:p w14:paraId="29D9F6E7" w14:textId="636DEE7F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general housekeeping.</w:t>
            </w:r>
          </w:p>
        </w:tc>
        <w:tc>
          <w:tcPr>
            <w:tcW w:w="1620" w:type="dxa"/>
            <w:vAlign w:val="center"/>
          </w:tcPr>
          <w:p w14:paraId="29E1C606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576A04E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785B6A2B" w14:textId="77777777" w:rsidTr="00390862">
        <w:trPr>
          <w:trHeight w:val="29"/>
        </w:trPr>
        <w:tc>
          <w:tcPr>
            <w:tcW w:w="715" w:type="dxa"/>
            <w:vAlign w:val="center"/>
          </w:tcPr>
          <w:p w14:paraId="5A91BA78" w14:textId="0B6379C6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6</w:t>
            </w:r>
          </w:p>
        </w:tc>
        <w:tc>
          <w:tcPr>
            <w:tcW w:w="7650" w:type="dxa"/>
            <w:vAlign w:val="center"/>
          </w:tcPr>
          <w:p w14:paraId="23AB620A" w14:textId="0243492C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material handling safety.</w:t>
            </w:r>
          </w:p>
        </w:tc>
        <w:tc>
          <w:tcPr>
            <w:tcW w:w="1620" w:type="dxa"/>
            <w:vAlign w:val="center"/>
          </w:tcPr>
          <w:p w14:paraId="00DCE85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5C8EDE6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273C9BAD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EB38F3E" w14:textId="6A5ABEDA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7</w:t>
            </w:r>
          </w:p>
        </w:tc>
        <w:tc>
          <w:tcPr>
            <w:tcW w:w="7650" w:type="dxa"/>
            <w:vAlign w:val="center"/>
          </w:tcPr>
          <w:p w14:paraId="498B3855" w14:textId="36588EEF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eye protection.</w:t>
            </w:r>
          </w:p>
        </w:tc>
        <w:tc>
          <w:tcPr>
            <w:tcW w:w="1620" w:type="dxa"/>
            <w:vAlign w:val="center"/>
          </w:tcPr>
          <w:p w14:paraId="7CFCE3A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CB56DA9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74523995" w14:textId="77777777" w:rsidTr="00390862">
        <w:trPr>
          <w:trHeight w:val="29"/>
        </w:trPr>
        <w:tc>
          <w:tcPr>
            <w:tcW w:w="715" w:type="dxa"/>
            <w:vAlign w:val="center"/>
          </w:tcPr>
          <w:p w14:paraId="281717C5" w14:textId="7E703A37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8</w:t>
            </w:r>
          </w:p>
        </w:tc>
        <w:tc>
          <w:tcPr>
            <w:tcW w:w="7650" w:type="dxa"/>
            <w:vAlign w:val="center"/>
          </w:tcPr>
          <w:p w14:paraId="18F7AC52" w14:textId="3276568E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hearing protection.</w:t>
            </w:r>
          </w:p>
        </w:tc>
        <w:tc>
          <w:tcPr>
            <w:tcW w:w="1620" w:type="dxa"/>
            <w:vAlign w:val="center"/>
          </w:tcPr>
          <w:p w14:paraId="709A91C4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4D6ED15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13158E04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B616850" w14:textId="00E341C2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9</w:t>
            </w:r>
          </w:p>
        </w:tc>
        <w:tc>
          <w:tcPr>
            <w:tcW w:w="7650" w:type="dxa"/>
            <w:vAlign w:val="center"/>
          </w:tcPr>
          <w:p w14:paraId="62EBCA82" w14:textId="295E5D7C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respiratory protection.</w:t>
            </w:r>
          </w:p>
        </w:tc>
        <w:tc>
          <w:tcPr>
            <w:tcW w:w="1620" w:type="dxa"/>
            <w:vAlign w:val="center"/>
          </w:tcPr>
          <w:p w14:paraId="0AC4CA67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95777B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7BCBBE8E" w14:textId="77777777" w:rsidTr="00390862">
        <w:trPr>
          <w:trHeight w:val="29"/>
        </w:trPr>
        <w:tc>
          <w:tcPr>
            <w:tcW w:w="715" w:type="dxa"/>
            <w:vAlign w:val="center"/>
          </w:tcPr>
          <w:p w14:paraId="57DDB6F6" w14:textId="4D05A9A6" w:rsidR="0093166C" w:rsidRPr="0093166C" w:rsidRDefault="0093166C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FC0E16B" w14:textId="0A1BB668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RESERVED</w:t>
            </w:r>
            <w:r w:rsidR="00A84396">
              <w:rPr>
                <w:rFonts w:cs="Arial"/>
              </w:rPr>
              <w:t xml:space="preserve"> (110-112)</w:t>
            </w:r>
          </w:p>
        </w:tc>
        <w:tc>
          <w:tcPr>
            <w:tcW w:w="1620" w:type="dxa"/>
            <w:vAlign w:val="center"/>
          </w:tcPr>
          <w:p w14:paraId="5594AED8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40480BD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2917AA53" w14:textId="77777777" w:rsidTr="00390862">
        <w:trPr>
          <w:trHeight w:val="29"/>
        </w:trPr>
        <w:tc>
          <w:tcPr>
            <w:tcW w:w="715" w:type="dxa"/>
            <w:vAlign w:val="center"/>
          </w:tcPr>
          <w:p w14:paraId="375441B7" w14:textId="26339B1F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13</w:t>
            </w:r>
          </w:p>
        </w:tc>
        <w:tc>
          <w:tcPr>
            <w:tcW w:w="7650" w:type="dxa"/>
            <w:vAlign w:val="center"/>
          </w:tcPr>
          <w:p w14:paraId="3669D0E3" w14:textId="24D2B873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Safety Data Sheets (SDS).</w:t>
            </w:r>
          </w:p>
        </w:tc>
        <w:tc>
          <w:tcPr>
            <w:tcW w:w="1620" w:type="dxa"/>
            <w:vAlign w:val="center"/>
          </w:tcPr>
          <w:p w14:paraId="147F7247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84FD127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25059009" w14:textId="77777777" w:rsidTr="00390862">
        <w:trPr>
          <w:trHeight w:val="29"/>
        </w:trPr>
        <w:tc>
          <w:tcPr>
            <w:tcW w:w="715" w:type="dxa"/>
            <w:vAlign w:val="center"/>
          </w:tcPr>
          <w:p w14:paraId="17EEC778" w14:textId="42FAD27E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14</w:t>
            </w:r>
          </w:p>
        </w:tc>
        <w:tc>
          <w:tcPr>
            <w:tcW w:w="7650" w:type="dxa"/>
            <w:vAlign w:val="center"/>
          </w:tcPr>
          <w:p w14:paraId="3E670C94" w14:textId="4B068DFF" w:rsidR="00C9183B" w:rsidRPr="00C9183B" w:rsidRDefault="0093166C" w:rsidP="00390862">
            <w:pPr>
              <w:rPr>
                <w:rFonts w:cs="Arial"/>
              </w:rPr>
            </w:pPr>
            <w:r w:rsidRPr="0093166C">
              <w:rPr>
                <w:rFonts w:cs="Arial"/>
              </w:rPr>
              <w:t xml:space="preserve">Follow rules for </w:t>
            </w:r>
            <w:r w:rsidR="005E6245" w:rsidRPr="0093166C">
              <w:rPr>
                <w:rFonts w:cs="Arial"/>
              </w:rPr>
              <w:t>exposure control procedures</w:t>
            </w:r>
            <w:r w:rsidR="00C9183B">
              <w:rPr>
                <w:rFonts w:cs="Arial"/>
              </w:rPr>
              <w:t xml:space="preserve"> such as</w:t>
            </w:r>
            <w:r w:rsidR="005E6245">
              <w:rPr>
                <w:rFonts w:cs="Arial"/>
              </w:rPr>
              <w:t xml:space="preserve"> </w:t>
            </w:r>
            <w:r w:rsidRPr="0093166C">
              <w:rPr>
                <w:rFonts w:cs="Arial"/>
              </w:rPr>
              <w:t>blood borne pathogens</w:t>
            </w:r>
            <w:r w:rsidR="005E6245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125A5645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EAC5A0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1169F74F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0E770A0" w14:textId="52272C4A" w:rsidR="0093166C" w:rsidRPr="0093166C" w:rsidRDefault="0093166C" w:rsidP="00390862">
            <w:pPr>
              <w:rPr>
                <w:rFonts w:cs="Arial"/>
              </w:rPr>
            </w:pPr>
          </w:p>
        </w:tc>
        <w:tc>
          <w:tcPr>
            <w:tcW w:w="7650" w:type="dxa"/>
            <w:vAlign w:val="center"/>
          </w:tcPr>
          <w:p w14:paraId="79D8920C" w14:textId="4A239565" w:rsidR="0093166C" w:rsidRPr="0093166C" w:rsidRDefault="00DA1E55" w:rsidP="00390862">
            <w:pPr>
              <w:rPr>
                <w:rFonts w:cs="Arial"/>
              </w:rPr>
            </w:pPr>
            <w:r>
              <w:t>RESERVED (115)</w:t>
            </w:r>
          </w:p>
        </w:tc>
        <w:tc>
          <w:tcPr>
            <w:tcW w:w="1620" w:type="dxa"/>
            <w:vAlign w:val="center"/>
          </w:tcPr>
          <w:p w14:paraId="0467D42B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E432833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708B5FC" w:rsidR="00E60D07" w:rsidRDefault="00E60D07" w:rsidP="00E60D07">
      <w:pPr>
        <w:pStyle w:val="Heading2"/>
      </w:pPr>
      <w:r>
        <w:t xml:space="preserve">200 </w:t>
      </w:r>
      <w:r w:rsidR="00346072">
        <w:t>Lumber &amp; Cabinetmaking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705A593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346072" w:rsidRPr="00E60D07" w14:paraId="67D3CCF8" w14:textId="77777777" w:rsidTr="0039086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23D111C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A082D7F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parts of the tree.</w:t>
            </w:r>
          </w:p>
        </w:tc>
        <w:tc>
          <w:tcPr>
            <w:tcW w:w="1620" w:type="dxa"/>
            <w:vAlign w:val="center"/>
            <w:hideMark/>
          </w:tcPr>
          <w:p w14:paraId="1B9C75E3" w14:textId="3835DDE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4CAE9061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76B27CC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B513863" w14:textId="27D25F8E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2</w:t>
            </w:r>
          </w:p>
        </w:tc>
        <w:tc>
          <w:tcPr>
            <w:tcW w:w="7650" w:type="dxa"/>
            <w:vAlign w:val="center"/>
          </w:tcPr>
          <w:p w14:paraId="55ED1763" w14:textId="78FE6634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 xml:space="preserve">Describe methods of </w:t>
            </w:r>
            <w:proofErr w:type="gramStart"/>
            <w:r w:rsidRPr="00971F9E">
              <w:t>sawing</w:t>
            </w:r>
            <w:proofErr w:type="gramEnd"/>
            <w:r w:rsidRPr="00971F9E">
              <w:t xml:space="preserve"> timber into lumber.</w:t>
            </w:r>
          </w:p>
        </w:tc>
        <w:tc>
          <w:tcPr>
            <w:tcW w:w="1620" w:type="dxa"/>
            <w:vAlign w:val="center"/>
          </w:tcPr>
          <w:p w14:paraId="03A7209D" w14:textId="67CE02E2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65517E9A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5C2E134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E178321" w14:textId="70CC967C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3</w:t>
            </w:r>
          </w:p>
        </w:tc>
        <w:tc>
          <w:tcPr>
            <w:tcW w:w="7650" w:type="dxa"/>
            <w:vAlign w:val="center"/>
          </w:tcPr>
          <w:p w14:paraId="170E6E85" w14:textId="26F9DEDE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Explain methods of drying green lumber.</w:t>
            </w:r>
          </w:p>
        </w:tc>
        <w:tc>
          <w:tcPr>
            <w:tcW w:w="1620" w:type="dxa"/>
            <w:vAlign w:val="center"/>
          </w:tcPr>
          <w:p w14:paraId="1FB29C97" w14:textId="54CCAF93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4B788FCE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4177C0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B22CAE6" w14:textId="0852C21F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4</w:t>
            </w:r>
          </w:p>
        </w:tc>
        <w:tc>
          <w:tcPr>
            <w:tcW w:w="7650" w:type="dxa"/>
            <w:vAlign w:val="center"/>
          </w:tcPr>
          <w:p w14:paraId="70CEB03E" w14:textId="62DA386B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Describe and identify defects in lumber.</w:t>
            </w:r>
          </w:p>
        </w:tc>
        <w:tc>
          <w:tcPr>
            <w:tcW w:w="1620" w:type="dxa"/>
            <w:vAlign w:val="center"/>
          </w:tcPr>
          <w:p w14:paraId="444C40CC" w14:textId="656149C5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6057E60D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9EAC92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1461B6F" w14:textId="40FC917A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5</w:t>
            </w:r>
          </w:p>
        </w:tc>
        <w:tc>
          <w:tcPr>
            <w:tcW w:w="7650" w:type="dxa"/>
            <w:vAlign w:val="center"/>
          </w:tcPr>
          <w:p w14:paraId="59975919" w14:textId="3F987746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various types of wood and lumber used to build cabinets.</w:t>
            </w:r>
          </w:p>
        </w:tc>
        <w:tc>
          <w:tcPr>
            <w:tcW w:w="1620" w:type="dxa"/>
            <w:vAlign w:val="center"/>
          </w:tcPr>
          <w:p w14:paraId="1E4203E1" w14:textId="4C9CD618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7CE21B9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647B4C6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8B5703C" w14:textId="333419E9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6</w:t>
            </w:r>
          </w:p>
        </w:tc>
        <w:tc>
          <w:tcPr>
            <w:tcW w:w="7650" w:type="dxa"/>
            <w:vAlign w:val="center"/>
          </w:tcPr>
          <w:p w14:paraId="439F889C" w14:textId="604525E1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Explain how cabinet lumber is graded.</w:t>
            </w:r>
          </w:p>
        </w:tc>
        <w:tc>
          <w:tcPr>
            <w:tcW w:w="1620" w:type="dxa"/>
            <w:vAlign w:val="center"/>
          </w:tcPr>
          <w:p w14:paraId="5A48A834" w14:textId="2FFADE52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462FC941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21FB245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33454F" w14:textId="223A38EC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7</w:t>
            </w:r>
          </w:p>
        </w:tc>
        <w:tc>
          <w:tcPr>
            <w:tcW w:w="7650" w:type="dxa"/>
            <w:vAlign w:val="center"/>
          </w:tcPr>
          <w:p w14:paraId="16F6C7D6" w14:textId="4455294D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cabinet lumber and construction grade lumber.</w:t>
            </w:r>
          </w:p>
        </w:tc>
        <w:tc>
          <w:tcPr>
            <w:tcW w:w="1620" w:type="dxa"/>
            <w:vAlign w:val="center"/>
          </w:tcPr>
          <w:p w14:paraId="145D11F2" w14:textId="35D762BB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2F37D4C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76F6E1B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FFC533C" w14:textId="306313A6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8</w:t>
            </w:r>
          </w:p>
        </w:tc>
        <w:tc>
          <w:tcPr>
            <w:tcW w:w="7650" w:type="dxa"/>
            <w:vAlign w:val="center"/>
          </w:tcPr>
          <w:p w14:paraId="5E11DCFE" w14:textId="5DA1C33D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particle board.</w:t>
            </w:r>
          </w:p>
        </w:tc>
        <w:tc>
          <w:tcPr>
            <w:tcW w:w="1620" w:type="dxa"/>
            <w:vAlign w:val="center"/>
          </w:tcPr>
          <w:p w14:paraId="6E57DEF4" w14:textId="7D4605FE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0260EDC5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472E31F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3D07002" w14:textId="2491A8D8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9</w:t>
            </w:r>
          </w:p>
        </w:tc>
        <w:tc>
          <w:tcPr>
            <w:tcW w:w="7650" w:type="dxa"/>
            <w:vAlign w:val="center"/>
          </w:tcPr>
          <w:p w14:paraId="2E65CFC0" w14:textId="47383403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medium density fiberboard.</w:t>
            </w:r>
          </w:p>
        </w:tc>
        <w:tc>
          <w:tcPr>
            <w:tcW w:w="1620" w:type="dxa"/>
            <w:vAlign w:val="center"/>
          </w:tcPr>
          <w:p w14:paraId="12DFB61F" w14:textId="2CF0D522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2E2D3A51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76C135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7845E04" w14:textId="507898C6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C178236" w14:textId="6ED8ECD7" w:rsidR="00346072" w:rsidRPr="00E60D07" w:rsidRDefault="00C9183B" w:rsidP="00390862">
            <w:pPr>
              <w:rPr>
                <w:rFonts w:eastAsia="Times New Roman" w:cs="Arial"/>
              </w:rPr>
            </w:pPr>
            <w:r w:rsidRPr="00971F9E">
              <w:t>RESERVED</w:t>
            </w:r>
            <w:r w:rsidR="000A649E">
              <w:t xml:space="preserve"> (210)</w:t>
            </w:r>
          </w:p>
        </w:tc>
        <w:tc>
          <w:tcPr>
            <w:tcW w:w="1620" w:type="dxa"/>
            <w:vAlign w:val="center"/>
          </w:tcPr>
          <w:p w14:paraId="2CEB4BC0" w14:textId="3C79203D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0DD6A233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3AE455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E74AD5" w14:textId="47B88926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11</w:t>
            </w:r>
          </w:p>
        </w:tc>
        <w:tc>
          <w:tcPr>
            <w:tcW w:w="7650" w:type="dxa"/>
            <w:vAlign w:val="center"/>
          </w:tcPr>
          <w:p w14:paraId="332EA366" w14:textId="74C084CB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veneer core plywood.</w:t>
            </w:r>
          </w:p>
        </w:tc>
        <w:tc>
          <w:tcPr>
            <w:tcW w:w="1620" w:type="dxa"/>
            <w:vAlign w:val="center"/>
          </w:tcPr>
          <w:p w14:paraId="1F3F479D" w14:textId="295EAE6A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AB176B" w14:textId="3055F3D9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0E8884D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B7526B3" w14:textId="323E7894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12</w:t>
            </w:r>
          </w:p>
        </w:tc>
        <w:tc>
          <w:tcPr>
            <w:tcW w:w="7650" w:type="dxa"/>
            <w:vAlign w:val="center"/>
          </w:tcPr>
          <w:p w14:paraId="285A528F" w14:textId="40C00F2F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plastic laminates.</w:t>
            </w:r>
          </w:p>
        </w:tc>
        <w:tc>
          <w:tcPr>
            <w:tcW w:w="1620" w:type="dxa"/>
            <w:vAlign w:val="center"/>
          </w:tcPr>
          <w:p w14:paraId="2C1DEDE6" w14:textId="1A81C379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33C6201" w14:textId="7F34AB9B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1F4B" w:rsidRPr="00E60D07" w14:paraId="41882B5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9973EE1" w14:textId="505B85FE" w:rsidR="000B1F4B" w:rsidRPr="00971F9E" w:rsidRDefault="000B1F4B" w:rsidP="00390862">
            <w:r w:rsidRPr="00524046">
              <w:t>213</w:t>
            </w:r>
          </w:p>
        </w:tc>
        <w:tc>
          <w:tcPr>
            <w:tcW w:w="7650" w:type="dxa"/>
            <w:vAlign w:val="center"/>
          </w:tcPr>
          <w:p w14:paraId="2A53F7BC" w14:textId="62304048" w:rsidR="000B1F4B" w:rsidRPr="00971F9E" w:rsidRDefault="000B1F4B" w:rsidP="00390862">
            <w:r w:rsidRPr="00524046">
              <w:t>Identify solid surface materials.</w:t>
            </w:r>
          </w:p>
        </w:tc>
        <w:tc>
          <w:tcPr>
            <w:tcW w:w="1620" w:type="dxa"/>
            <w:vAlign w:val="center"/>
          </w:tcPr>
          <w:p w14:paraId="7253B166" w14:textId="77777777" w:rsidR="000B1F4B" w:rsidRPr="00E60D07" w:rsidRDefault="000B1F4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C9888C" w14:textId="77777777" w:rsidR="000B1F4B" w:rsidRPr="00E60D07" w:rsidRDefault="000B1F4B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7557F24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7B22AF9" w14:textId="5CE17AE9" w:rsidR="00C9183B" w:rsidRPr="00524046" w:rsidRDefault="00C9183B" w:rsidP="00390862">
            <w:r>
              <w:t>214</w:t>
            </w:r>
          </w:p>
        </w:tc>
        <w:tc>
          <w:tcPr>
            <w:tcW w:w="7650" w:type="dxa"/>
            <w:vAlign w:val="center"/>
          </w:tcPr>
          <w:p w14:paraId="092797AF" w14:textId="07741651" w:rsidR="00C9183B" w:rsidRPr="00524046" w:rsidRDefault="00C9183B" w:rsidP="00390862">
            <w:r>
              <w:t>Identify melamine.</w:t>
            </w:r>
          </w:p>
        </w:tc>
        <w:tc>
          <w:tcPr>
            <w:tcW w:w="1620" w:type="dxa"/>
            <w:vAlign w:val="center"/>
          </w:tcPr>
          <w:p w14:paraId="4EF2C68D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B7EEFB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6F825F5A" w:rsidR="00E60D07" w:rsidRDefault="00E60D07" w:rsidP="007F79E0">
      <w:pPr>
        <w:pStyle w:val="Heading2"/>
      </w:pPr>
      <w:r>
        <w:t xml:space="preserve">300 </w:t>
      </w:r>
      <w:r w:rsidR="00346072">
        <w:t>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BA6FA5F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346072" w:rsidRPr="00E60D07" w14:paraId="6963B85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F0239E8" w14:textId="5EC83F12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1</w:t>
            </w:r>
          </w:p>
        </w:tc>
        <w:tc>
          <w:tcPr>
            <w:tcW w:w="7650" w:type="dxa"/>
            <w:vAlign w:val="center"/>
          </w:tcPr>
          <w:p w14:paraId="3374318E" w14:textId="01CCC7D6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Use blueprint trade terminology.</w:t>
            </w:r>
          </w:p>
        </w:tc>
        <w:tc>
          <w:tcPr>
            <w:tcW w:w="1620" w:type="dxa"/>
            <w:vAlign w:val="center"/>
            <w:hideMark/>
          </w:tcPr>
          <w:p w14:paraId="0B9DD7E0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748A0D7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A4BEB3" w14:textId="2D44858F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0551C200" w:rsidR="00346072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302)</w:t>
            </w:r>
          </w:p>
        </w:tc>
        <w:tc>
          <w:tcPr>
            <w:tcW w:w="1620" w:type="dxa"/>
            <w:vAlign w:val="center"/>
          </w:tcPr>
          <w:p w14:paraId="34831114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32F267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435932B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347DD3" w14:textId="4C852CFF" w:rsidR="00346072" w:rsidRPr="00E60D07" w:rsidRDefault="00346072" w:rsidP="00390862">
            <w:pPr>
              <w:rPr>
                <w:rFonts w:eastAsia="Times New Roman" w:cs="Arial"/>
              </w:rPr>
            </w:pPr>
            <w:bookmarkStart w:id="2" w:name="_Hlk97730509"/>
            <w:r w:rsidRPr="00B13F3A">
              <w:t>303</w:t>
            </w:r>
          </w:p>
        </w:tc>
        <w:tc>
          <w:tcPr>
            <w:tcW w:w="7650" w:type="dxa"/>
            <w:vAlign w:val="center"/>
          </w:tcPr>
          <w:p w14:paraId="4BCC0CF3" w14:textId="641DDD7D" w:rsidR="00346072" w:rsidRPr="00E60D07" w:rsidRDefault="00FE5A81" w:rsidP="00390862">
            <w:pPr>
              <w:rPr>
                <w:rFonts w:eastAsia="Times New Roman" w:cs="Arial"/>
              </w:rPr>
            </w:pPr>
            <w:r w:rsidRPr="00FE5A81">
              <w:t>Draw and dimension a base cabinet and wall cabinet to scale using an architect’s ruler.</w:t>
            </w:r>
          </w:p>
        </w:tc>
        <w:tc>
          <w:tcPr>
            <w:tcW w:w="1620" w:type="dxa"/>
            <w:vAlign w:val="center"/>
          </w:tcPr>
          <w:p w14:paraId="6E19A58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8EF674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bookmarkEnd w:id="2"/>
      <w:tr w:rsidR="00346072" w:rsidRPr="00E60D07" w14:paraId="54A8BA3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FFB1A87" w14:textId="38C4981D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F357F89" w14:textId="18A0E414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RESERVED</w:t>
            </w:r>
            <w:r w:rsidR="000A649E">
              <w:t xml:space="preserve"> (304)</w:t>
            </w:r>
          </w:p>
        </w:tc>
        <w:tc>
          <w:tcPr>
            <w:tcW w:w="1620" w:type="dxa"/>
            <w:vAlign w:val="center"/>
          </w:tcPr>
          <w:p w14:paraId="726AAA7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19C50A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82E395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4950586" w14:textId="690C7037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018765" w14:textId="74B67DA8" w:rsidR="00C9183B" w:rsidRPr="00C9183B" w:rsidRDefault="00C9183B" w:rsidP="00390862">
            <w:r>
              <w:t>RESERVED</w:t>
            </w:r>
            <w:r w:rsidR="000A649E">
              <w:t xml:space="preserve"> (305)</w:t>
            </w:r>
          </w:p>
        </w:tc>
        <w:tc>
          <w:tcPr>
            <w:tcW w:w="1620" w:type="dxa"/>
            <w:vAlign w:val="center"/>
          </w:tcPr>
          <w:p w14:paraId="29B423DB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D04D30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46ABF9B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CDEFDD" w14:textId="3D5AD67B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6</w:t>
            </w:r>
          </w:p>
        </w:tc>
        <w:tc>
          <w:tcPr>
            <w:tcW w:w="7650" w:type="dxa"/>
            <w:vAlign w:val="center"/>
          </w:tcPr>
          <w:p w14:paraId="6677D370" w14:textId="60E2F4FD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Draw a multiple view blueprint of a cabinet.</w:t>
            </w:r>
          </w:p>
        </w:tc>
        <w:tc>
          <w:tcPr>
            <w:tcW w:w="1620" w:type="dxa"/>
            <w:vAlign w:val="center"/>
          </w:tcPr>
          <w:p w14:paraId="1DF76DF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4192DD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78E6C59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12C271D" w14:textId="7DDD729C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7</w:t>
            </w:r>
          </w:p>
        </w:tc>
        <w:tc>
          <w:tcPr>
            <w:tcW w:w="7650" w:type="dxa"/>
            <w:vAlign w:val="center"/>
          </w:tcPr>
          <w:p w14:paraId="15E52C39" w14:textId="3382CFAC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Draw a floor plan.</w:t>
            </w:r>
          </w:p>
        </w:tc>
        <w:tc>
          <w:tcPr>
            <w:tcW w:w="1620" w:type="dxa"/>
            <w:vAlign w:val="center"/>
          </w:tcPr>
          <w:p w14:paraId="13DE5264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0B7079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489F8E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C076E73" w14:textId="3C65BCD8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8</w:t>
            </w:r>
          </w:p>
        </w:tc>
        <w:tc>
          <w:tcPr>
            <w:tcW w:w="7650" w:type="dxa"/>
            <w:vAlign w:val="center"/>
          </w:tcPr>
          <w:p w14:paraId="342502ED" w14:textId="260A8FA0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Read a floor plan.</w:t>
            </w:r>
          </w:p>
        </w:tc>
        <w:tc>
          <w:tcPr>
            <w:tcW w:w="1620" w:type="dxa"/>
            <w:vAlign w:val="center"/>
          </w:tcPr>
          <w:p w14:paraId="0AEE0D13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78569C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098CCA0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CFA423F" w14:textId="7E34A8D7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9</w:t>
            </w:r>
          </w:p>
        </w:tc>
        <w:tc>
          <w:tcPr>
            <w:tcW w:w="7650" w:type="dxa"/>
            <w:vAlign w:val="center"/>
          </w:tcPr>
          <w:p w14:paraId="47CC29AD" w14:textId="453E3764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Design a kitchen.</w:t>
            </w:r>
          </w:p>
        </w:tc>
        <w:tc>
          <w:tcPr>
            <w:tcW w:w="1620" w:type="dxa"/>
            <w:vAlign w:val="center"/>
          </w:tcPr>
          <w:p w14:paraId="7E67B3ED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6E826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7ED6398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568BAF" w14:textId="44E6BF4A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399EEE" w14:textId="4F9F4C72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RESERVED</w:t>
            </w:r>
            <w:r w:rsidR="000A649E">
              <w:t xml:space="preserve"> (310)</w:t>
            </w:r>
          </w:p>
        </w:tc>
        <w:tc>
          <w:tcPr>
            <w:tcW w:w="1620" w:type="dxa"/>
            <w:vAlign w:val="center"/>
          </w:tcPr>
          <w:p w14:paraId="1692C896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5D7D8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66BA40D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91C3BA0" w14:textId="7F45ED29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11</w:t>
            </w:r>
          </w:p>
        </w:tc>
        <w:tc>
          <w:tcPr>
            <w:tcW w:w="7650" w:type="dxa"/>
            <w:vAlign w:val="center"/>
          </w:tcPr>
          <w:p w14:paraId="1B2824C5" w14:textId="38A83B1A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Lay out stock for cabinets.</w:t>
            </w:r>
          </w:p>
        </w:tc>
        <w:tc>
          <w:tcPr>
            <w:tcW w:w="1620" w:type="dxa"/>
            <w:vAlign w:val="center"/>
          </w:tcPr>
          <w:p w14:paraId="6E176385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1C9E0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47B6E26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4B0F20" w14:textId="28F01C01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12</w:t>
            </w:r>
          </w:p>
        </w:tc>
        <w:tc>
          <w:tcPr>
            <w:tcW w:w="7650" w:type="dxa"/>
            <w:vAlign w:val="center"/>
          </w:tcPr>
          <w:p w14:paraId="74902BF1" w14:textId="1E6F17C0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Create a bill of materials.</w:t>
            </w:r>
          </w:p>
        </w:tc>
        <w:tc>
          <w:tcPr>
            <w:tcW w:w="1620" w:type="dxa"/>
            <w:vAlign w:val="center"/>
          </w:tcPr>
          <w:p w14:paraId="59F2BD47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42907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6DB6397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BC193B1" w14:textId="525D4D1B" w:rsidR="00C9183B" w:rsidRPr="00B13F3A" w:rsidRDefault="00C9183B" w:rsidP="00390862">
            <w:r>
              <w:t>313</w:t>
            </w:r>
          </w:p>
        </w:tc>
        <w:tc>
          <w:tcPr>
            <w:tcW w:w="7650" w:type="dxa"/>
            <w:vAlign w:val="center"/>
          </w:tcPr>
          <w:p w14:paraId="1C4B9B9C" w14:textId="6039B923" w:rsidR="00C9183B" w:rsidRPr="00B13F3A" w:rsidRDefault="00C9183B" w:rsidP="00390862">
            <w:r>
              <w:t>Use design software.</w:t>
            </w:r>
          </w:p>
        </w:tc>
        <w:tc>
          <w:tcPr>
            <w:tcW w:w="1620" w:type="dxa"/>
            <w:vAlign w:val="center"/>
          </w:tcPr>
          <w:p w14:paraId="1B9D6CE4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6729AB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619C98" w14:textId="77777777" w:rsidR="007C7910" w:rsidRDefault="007C7910" w:rsidP="007F79E0">
      <w:pPr>
        <w:pStyle w:val="Heading2"/>
      </w:pPr>
    </w:p>
    <w:p w14:paraId="7BCA54B9" w14:textId="77777777" w:rsidR="007C7910" w:rsidRDefault="007C791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72C146E9" w:rsidR="007F79E0" w:rsidRDefault="007F79E0" w:rsidP="007F79E0">
      <w:pPr>
        <w:pStyle w:val="Heading2"/>
      </w:pPr>
      <w:r>
        <w:t>400 H</w:t>
      </w:r>
      <w:r w:rsidR="009D2E8F">
        <w:t>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A71A6EB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9D2E8F" w:rsidRPr="00E60D07" w14:paraId="791966A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9A866F3" w14:textId="302F942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1</w:t>
            </w:r>
          </w:p>
        </w:tc>
        <w:tc>
          <w:tcPr>
            <w:tcW w:w="7650" w:type="dxa"/>
            <w:vAlign w:val="center"/>
          </w:tcPr>
          <w:p w14:paraId="0C82466E" w14:textId="19B01BDF" w:rsidR="009D2E8F" w:rsidRPr="00E60D07" w:rsidRDefault="00C9183B" w:rsidP="00390862">
            <w:pPr>
              <w:rPr>
                <w:rFonts w:eastAsia="Times New Roman" w:cs="Arial"/>
              </w:rPr>
            </w:pPr>
            <w:r>
              <w:t>Demonstrate the ability to measure.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D2E8F" w:rsidRPr="00E60D07" w14:paraId="5F81F3B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830D7F" w14:textId="414B3A3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2</w:t>
            </w:r>
          </w:p>
        </w:tc>
        <w:tc>
          <w:tcPr>
            <w:tcW w:w="7650" w:type="dxa"/>
            <w:vAlign w:val="center"/>
          </w:tcPr>
          <w:p w14:paraId="64A9A743" w14:textId="792F6F7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Lay</w:t>
            </w:r>
            <w:r w:rsidR="005E6245">
              <w:t xml:space="preserve"> </w:t>
            </w:r>
            <w:r w:rsidRPr="00CB4BC7">
              <w:t>out an arc or circle with trammel points.</w:t>
            </w:r>
          </w:p>
        </w:tc>
        <w:tc>
          <w:tcPr>
            <w:tcW w:w="1620" w:type="dxa"/>
            <w:vAlign w:val="center"/>
          </w:tcPr>
          <w:p w14:paraId="5B82A548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D2E8F" w:rsidRPr="00E60D07" w14:paraId="6DF76D8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D40DD89" w14:textId="1F5746B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3</w:t>
            </w:r>
          </w:p>
        </w:tc>
        <w:tc>
          <w:tcPr>
            <w:tcW w:w="7650" w:type="dxa"/>
            <w:vAlign w:val="center"/>
          </w:tcPr>
          <w:p w14:paraId="1C7FC117" w14:textId="72419C8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 xml:space="preserve">Identify various types of hand planes. </w:t>
            </w:r>
          </w:p>
        </w:tc>
        <w:tc>
          <w:tcPr>
            <w:tcW w:w="1620" w:type="dxa"/>
            <w:vAlign w:val="center"/>
          </w:tcPr>
          <w:p w14:paraId="6C1F4D8B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EEC490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5787B3B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BC83ECB" w14:textId="5E5EB548" w:rsidR="009D2E8F" w:rsidRPr="00E60D07" w:rsidRDefault="009D2E8F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C1DA19F" w14:textId="6DB5FC8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RESERVED</w:t>
            </w:r>
            <w:r w:rsidR="000A649E">
              <w:t xml:space="preserve"> (404)</w:t>
            </w:r>
          </w:p>
        </w:tc>
        <w:tc>
          <w:tcPr>
            <w:tcW w:w="1620" w:type="dxa"/>
            <w:vAlign w:val="center"/>
          </w:tcPr>
          <w:p w14:paraId="47CE5396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698106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4A153F1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CAA0F28" w14:textId="725D7062" w:rsidR="009D2E8F" w:rsidRPr="00E60D07" w:rsidRDefault="009D2E8F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314466E" w14:textId="72DB33C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RESERVED</w:t>
            </w:r>
            <w:r w:rsidR="000A649E">
              <w:t xml:space="preserve"> (405)</w:t>
            </w:r>
          </w:p>
        </w:tc>
        <w:tc>
          <w:tcPr>
            <w:tcW w:w="1620" w:type="dxa"/>
            <w:vAlign w:val="center"/>
          </w:tcPr>
          <w:p w14:paraId="0BDE95B9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2290AD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3DF4387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7BBC341" w14:textId="7AA35C2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6</w:t>
            </w:r>
          </w:p>
        </w:tc>
        <w:tc>
          <w:tcPr>
            <w:tcW w:w="7650" w:type="dxa"/>
            <w:vAlign w:val="center"/>
          </w:tcPr>
          <w:p w14:paraId="493E5880" w14:textId="6814515C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 xml:space="preserve">Use a file to sharpen edges. </w:t>
            </w:r>
          </w:p>
        </w:tc>
        <w:tc>
          <w:tcPr>
            <w:tcW w:w="1620" w:type="dxa"/>
            <w:vAlign w:val="center"/>
          </w:tcPr>
          <w:p w14:paraId="77D5EFB4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59B7F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2A086B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81189E" w14:textId="6E8231F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7</w:t>
            </w:r>
          </w:p>
        </w:tc>
        <w:tc>
          <w:tcPr>
            <w:tcW w:w="7650" w:type="dxa"/>
            <w:vAlign w:val="center"/>
          </w:tcPr>
          <w:p w14:paraId="629A2A64" w14:textId="13C431D1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compass.</w:t>
            </w:r>
          </w:p>
        </w:tc>
        <w:tc>
          <w:tcPr>
            <w:tcW w:w="1620" w:type="dxa"/>
            <w:vAlign w:val="center"/>
          </w:tcPr>
          <w:p w14:paraId="4F5932D7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004D41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6ADA75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500E68F" w14:textId="68B7EB47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8</w:t>
            </w:r>
          </w:p>
        </w:tc>
        <w:tc>
          <w:tcPr>
            <w:tcW w:w="7650" w:type="dxa"/>
            <w:vAlign w:val="center"/>
          </w:tcPr>
          <w:p w14:paraId="7E99CF7E" w14:textId="72C9E027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framing square.</w:t>
            </w:r>
          </w:p>
        </w:tc>
        <w:tc>
          <w:tcPr>
            <w:tcW w:w="1620" w:type="dxa"/>
            <w:vAlign w:val="center"/>
          </w:tcPr>
          <w:p w14:paraId="6DBA02EA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0ECBD0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47B81AE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7B04A9" w14:textId="45A91E7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9</w:t>
            </w:r>
          </w:p>
        </w:tc>
        <w:tc>
          <w:tcPr>
            <w:tcW w:w="7650" w:type="dxa"/>
            <w:vAlign w:val="center"/>
          </w:tcPr>
          <w:p w14:paraId="246EAA87" w14:textId="0401D30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Square an angle with a try square.</w:t>
            </w:r>
          </w:p>
        </w:tc>
        <w:tc>
          <w:tcPr>
            <w:tcW w:w="1620" w:type="dxa"/>
            <w:vAlign w:val="center"/>
          </w:tcPr>
          <w:p w14:paraId="4490BC6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99BB6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78B6A77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B10EDDF" w14:textId="5508B42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0</w:t>
            </w:r>
          </w:p>
        </w:tc>
        <w:tc>
          <w:tcPr>
            <w:tcW w:w="7650" w:type="dxa"/>
            <w:vAlign w:val="center"/>
          </w:tcPr>
          <w:p w14:paraId="43825A54" w14:textId="49F49130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combination square.</w:t>
            </w:r>
          </w:p>
        </w:tc>
        <w:tc>
          <w:tcPr>
            <w:tcW w:w="1620" w:type="dxa"/>
            <w:vAlign w:val="center"/>
          </w:tcPr>
          <w:p w14:paraId="7AD02BF1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BE2E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1E236A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758B040" w14:textId="4672C7C9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1</w:t>
            </w:r>
          </w:p>
        </w:tc>
        <w:tc>
          <w:tcPr>
            <w:tcW w:w="7650" w:type="dxa"/>
            <w:vAlign w:val="center"/>
          </w:tcPr>
          <w:p w14:paraId="706E3CD2" w14:textId="3C6752B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Transfer an angle with a sliding T-bevel square.</w:t>
            </w:r>
          </w:p>
        </w:tc>
        <w:tc>
          <w:tcPr>
            <w:tcW w:w="1620" w:type="dxa"/>
            <w:vAlign w:val="center"/>
          </w:tcPr>
          <w:p w14:paraId="50203F9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359001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D7EAB5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F264CED" w14:textId="62DC46FC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2</w:t>
            </w:r>
          </w:p>
        </w:tc>
        <w:tc>
          <w:tcPr>
            <w:tcW w:w="7650" w:type="dxa"/>
            <w:vAlign w:val="center"/>
          </w:tcPr>
          <w:p w14:paraId="6B61F943" w14:textId="379C26F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level to check plumb and level.</w:t>
            </w:r>
          </w:p>
        </w:tc>
        <w:tc>
          <w:tcPr>
            <w:tcW w:w="1620" w:type="dxa"/>
            <w:vAlign w:val="center"/>
          </w:tcPr>
          <w:p w14:paraId="28A45F06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DE415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84AF0B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5CC2056" w14:textId="065F5974" w:rsidR="009D2E8F" w:rsidRPr="00E60D07" w:rsidRDefault="009D2E8F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3015B94" w14:textId="070FDB5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RESERVED</w:t>
            </w:r>
            <w:r w:rsidR="000A649E">
              <w:t xml:space="preserve"> (413)</w:t>
            </w:r>
          </w:p>
        </w:tc>
        <w:tc>
          <w:tcPr>
            <w:tcW w:w="1620" w:type="dxa"/>
            <w:vAlign w:val="center"/>
          </w:tcPr>
          <w:p w14:paraId="162342E4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C9DDB2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4780154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A492FB" w14:textId="196B173B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4</w:t>
            </w:r>
          </w:p>
        </w:tc>
        <w:tc>
          <w:tcPr>
            <w:tcW w:w="7650" w:type="dxa"/>
            <w:vAlign w:val="center"/>
          </w:tcPr>
          <w:p w14:paraId="6AA7A044" w14:textId="3C66E72F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various handsaws.</w:t>
            </w:r>
          </w:p>
        </w:tc>
        <w:tc>
          <w:tcPr>
            <w:tcW w:w="1620" w:type="dxa"/>
            <w:vAlign w:val="center"/>
          </w:tcPr>
          <w:p w14:paraId="3BBC3EE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C6C4FE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7EDDD8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AA84AF8" w14:textId="52BFCB1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5</w:t>
            </w:r>
          </w:p>
        </w:tc>
        <w:tc>
          <w:tcPr>
            <w:tcW w:w="7650" w:type="dxa"/>
            <w:vAlign w:val="center"/>
          </w:tcPr>
          <w:p w14:paraId="4550D6B9" w14:textId="22E01DF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chisels.</w:t>
            </w:r>
          </w:p>
        </w:tc>
        <w:tc>
          <w:tcPr>
            <w:tcW w:w="1620" w:type="dxa"/>
            <w:vAlign w:val="center"/>
          </w:tcPr>
          <w:p w14:paraId="494A4DC0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9590B9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5D11A5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759DA63" w14:textId="0AEA149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6</w:t>
            </w:r>
          </w:p>
        </w:tc>
        <w:tc>
          <w:tcPr>
            <w:tcW w:w="7650" w:type="dxa"/>
            <w:vAlign w:val="center"/>
          </w:tcPr>
          <w:p w14:paraId="2D1BE9D3" w14:textId="51250E31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screwdriver to install screws.</w:t>
            </w:r>
          </w:p>
        </w:tc>
        <w:tc>
          <w:tcPr>
            <w:tcW w:w="1620" w:type="dxa"/>
            <w:vAlign w:val="center"/>
          </w:tcPr>
          <w:p w14:paraId="22E5FFA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8E2FEA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C2C240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B2C7AB6" w14:textId="159E5B20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7</w:t>
            </w:r>
          </w:p>
        </w:tc>
        <w:tc>
          <w:tcPr>
            <w:tcW w:w="7650" w:type="dxa"/>
            <w:vAlign w:val="center"/>
          </w:tcPr>
          <w:p w14:paraId="746CA01C" w14:textId="771A8E9F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Follow rules for hand tool safety.</w:t>
            </w:r>
          </w:p>
        </w:tc>
        <w:tc>
          <w:tcPr>
            <w:tcW w:w="1620" w:type="dxa"/>
            <w:vAlign w:val="center"/>
          </w:tcPr>
          <w:p w14:paraId="06474617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893D4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1C9380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8136C8" w14:textId="50DE6C3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8</w:t>
            </w:r>
          </w:p>
        </w:tc>
        <w:tc>
          <w:tcPr>
            <w:tcW w:w="7650" w:type="dxa"/>
            <w:vAlign w:val="center"/>
          </w:tcPr>
          <w:p w14:paraId="121F8EC5" w14:textId="7FEA3698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 xml:space="preserve">Use various hammers. </w:t>
            </w:r>
          </w:p>
        </w:tc>
        <w:tc>
          <w:tcPr>
            <w:tcW w:w="1620" w:type="dxa"/>
            <w:vAlign w:val="center"/>
          </w:tcPr>
          <w:p w14:paraId="5FB4D58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71BF6B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59FC438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A7D529E" w14:textId="573D636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9</w:t>
            </w:r>
          </w:p>
        </w:tc>
        <w:tc>
          <w:tcPr>
            <w:tcW w:w="7650" w:type="dxa"/>
            <w:vAlign w:val="center"/>
          </w:tcPr>
          <w:p w14:paraId="44D75AC1" w14:textId="691B156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Sharpen cutting or shaping tools.</w:t>
            </w:r>
          </w:p>
        </w:tc>
        <w:tc>
          <w:tcPr>
            <w:tcW w:w="1620" w:type="dxa"/>
            <w:vAlign w:val="center"/>
          </w:tcPr>
          <w:p w14:paraId="14C17269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4EE6E2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95CF88E" w:rsidR="007F79E0" w:rsidRDefault="007F79E0" w:rsidP="007F79E0">
      <w:pPr>
        <w:pStyle w:val="Heading2"/>
      </w:pPr>
      <w:r>
        <w:t xml:space="preserve">500 </w:t>
      </w:r>
      <w:r w:rsidR="00D34377">
        <w:t>Reserved</w:t>
      </w:r>
    </w:p>
    <w:p w14:paraId="490A41CA" w14:textId="1C21359F" w:rsidR="007F79E0" w:rsidRDefault="007F79E0" w:rsidP="007F79E0">
      <w:pPr>
        <w:pStyle w:val="Heading2"/>
      </w:pPr>
      <w:r>
        <w:t xml:space="preserve">600 </w:t>
      </w:r>
      <w:r w:rsidR="00685901">
        <w:t>Stationary Power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9E53A04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635FFE" w:rsidRPr="00E60D07" w14:paraId="45BEF1E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3A14760" w14:textId="5EB5AA17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1</w:t>
            </w:r>
          </w:p>
        </w:tc>
        <w:tc>
          <w:tcPr>
            <w:tcW w:w="7650" w:type="dxa"/>
            <w:vAlign w:val="center"/>
          </w:tcPr>
          <w:p w14:paraId="6D3BFECC" w14:textId="2FE49DE0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jointe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5414A37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953893B" w14:textId="6311411A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2</w:t>
            </w:r>
          </w:p>
        </w:tc>
        <w:tc>
          <w:tcPr>
            <w:tcW w:w="7650" w:type="dxa"/>
            <w:vAlign w:val="center"/>
          </w:tcPr>
          <w:p w14:paraId="24C47381" w14:textId="7201A35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surface planer.</w:t>
            </w:r>
          </w:p>
        </w:tc>
        <w:tc>
          <w:tcPr>
            <w:tcW w:w="1620" w:type="dxa"/>
            <w:vAlign w:val="center"/>
          </w:tcPr>
          <w:p w14:paraId="1F8FD1E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6AEDD74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6CFE745" w14:textId="0F64622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3</w:t>
            </w:r>
          </w:p>
        </w:tc>
        <w:tc>
          <w:tcPr>
            <w:tcW w:w="7650" w:type="dxa"/>
            <w:vAlign w:val="center"/>
          </w:tcPr>
          <w:p w14:paraId="60E81024" w14:textId="6B485E9E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table saw.</w:t>
            </w:r>
          </w:p>
        </w:tc>
        <w:tc>
          <w:tcPr>
            <w:tcW w:w="1620" w:type="dxa"/>
            <w:vAlign w:val="center"/>
          </w:tcPr>
          <w:p w14:paraId="41C01942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0E27794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1695A2C" w14:textId="70277D20" w:rsidR="00635FFE" w:rsidRPr="00E60D07" w:rsidRDefault="00635FFE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1B52E05" w14:textId="1828F19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RESERVED</w:t>
            </w:r>
            <w:r w:rsidR="000A649E">
              <w:t xml:space="preserve"> (604)</w:t>
            </w:r>
          </w:p>
        </w:tc>
        <w:tc>
          <w:tcPr>
            <w:tcW w:w="1620" w:type="dxa"/>
            <w:vAlign w:val="center"/>
          </w:tcPr>
          <w:p w14:paraId="1EB315BD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57046E5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C1CB41B" w14:textId="17F84817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5</w:t>
            </w:r>
          </w:p>
        </w:tc>
        <w:tc>
          <w:tcPr>
            <w:tcW w:w="7650" w:type="dxa"/>
            <w:vAlign w:val="center"/>
          </w:tcPr>
          <w:p w14:paraId="74365AF4" w14:textId="2F66B61C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band saw.</w:t>
            </w:r>
          </w:p>
        </w:tc>
        <w:tc>
          <w:tcPr>
            <w:tcW w:w="1620" w:type="dxa"/>
            <w:vAlign w:val="center"/>
          </w:tcPr>
          <w:p w14:paraId="644C3940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3D3AC5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6E49F7D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4137AFF" w14:textId="4AE78AD8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6</w:t>
            </w:r>
          </w:p>
        </w:tc>
        <w:tc>
          <w:tcPr>
            <w:tcW w:w="7650" w:type="dxa"/>
            <w:vAlign w:val="center"/>
          </w:tcPr>
          <w:p w14:paraId="4A623EF6" w14:textId="6746FD16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spindle sander.</w:t>
            </w:r>
          </w:p>
        </w:tc>
        <w:tc>
          <w:tcPr>
            <w:tcW w:w="1620" w:type="dxa"/>
            <w:vAlign w:val="center"/>
          </w:tcPr>
          <w:p w14:paraId="3616314B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6DE07E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2A0C199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D831635" w14:textId="2968183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7</w:t>
            </w:r>
          </w:p>
        </w:tc>
        <w:tc>
          <w:tcPr>
            <w:tcW w:w="7650" w:type="dxa"/>
            <w:vAlign w:val="center"/>
          </w:tcPr>
          <w:p w14:paraId="48F7ABB9" w14:textId="197522E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disc sander.</w:t>
            </w:r>
          </w:p>
        </w:tc>
        <w:tc>
          <w:tcPr>
            <w:tcW w:w="1620" w:type="dxa"/>
            <w:vAlign w:val="center"/>
          </w:tcPr>
          <w:p w14:paraId="6083A216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EE039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4D97CA8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6A49BC4" w14:textId="3DC82772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8</w:t>
            </w:r>
          </w:p>
        </w:tc>
        <w:tc>
          <w:tcPr>
            <w:tcW w:w="7650" w:type="dxa"/>
            <w:vAlign w:val="center"/>
          </w:tcPr>
          <w:p w14:paraId="53F8AB08" w14:textId="429E171B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hollow chisel mortiser.</w:t>
            </w:r>
          </w:p>
        </w:tc>
        <w:tc>
          <w:tcPr>
            <w:tcW w:w="1620" w:type="dxa"/>
            <w:vAlign w:val="center"/>
          </w:tcPr>
          <w:p w14:paraId="05C64347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0FA77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17A9F8C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6BCEEF" w14:textId="35F82F0F" w:rsidR="00635FFE" w:rsidRPr="00E60D07" w:rsidRDefault="00635FFE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CEE4C0F" w14:textId="58BD45B1" w:rsidR="00635FFE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609)</w:t>
            </w:r>
          </w:p>
        </w:tc>
        <w:tc>
          <w:tcPr>
            <w:tcW w:w="1620" w:type="dxa"/>
            <w:vAlign w:val="center"/>
          </w:tcPr>
          <w:p w14:paraId="5CE8E638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D4CC2E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6286F30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DBAAB5B" w14:textId="4CD45E5A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0</w:t>
            </w:r>
          </w:p>
        </w:tc>
        <w:tc>
          <w:tcPr>
            <w:tcW w:w="7650" w:type="dxa"/>
            <w:vAlign w:val="center"/>
          </w:tcPr>
          <w:p w14:paraId="3D4C947B" w14:textId="0A348F45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drill press.</w:t>
            </w:r>
          </w:p>
        </w:tc>
        <w:tc>
          <w:tcPr>
            <w:tcW w:w="1620" w:type="dxa"/>
            <w:vAlign w:val="center"/>
          </w:tcPr>
          <w:p w14:paraId="3DE90508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72CF4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B03312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E126BFB" w14:textId="1D69051D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1</w:t>
            </w:r>
          </w:p>
        </w:tc>
        <w:tc>
          <w:tcPr>
            <w:tcW w:w="7650" w:type="dxa"/>
            <w:vAlign w:val="center"/>
          </w:tcPr>
          <w:p w14:paraId="13C5411F" w14:textId="60F5E21B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shaper.</w:t>
            </w:r>
          </w:p>
        </w:tc>
        <w:tc>
          <w:tcPr>
            <w:tcW w:w="1620" w:type="dxa"/>
            <w:vAlign w:val="center"/>
          </w:tcPr>
          <w:p w14:paraId="115FF9F0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041E17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0C65A24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2927C9A" w14:textId="53F004F7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2</w:t>
            </w:r>
          </w:p>
        </w:tc>
        <w:tc>
          <w:tcPr>
            <w:tcW w:w="7650" w:type="dxa"/>
            <w:vAlign w:val="center"/>
          </w:tcPr>
          <w:p w14:paraId="78C30CF6" w14:textId="39FB6BCC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wide belt sander.</w:t>
            </w:r>
          </w:p>
        </w:tc>
        <w:tc>
          <w:tcPr>
            <w:tcW w:w="1620" w:type="dxa"/>
            <w:vAlign w:val="center"/>
          </w:tcPr>
          <w:p w14:paraId="6DD544A8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7D4A6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BED4DA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CBCF00F" w14:textId="7D633272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3</w:t>
            </w:r>
          </w:p>
        </w:tc>
        <w:tc>
          <w:tcPr>
            <w:tcW w:w="7650" w:type="dxa"/>
            <w:vAlign w:val="center"/>
          </w:tcPr>
          <w:p w14:paraId="77527066" w14:textId="6193283D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 xml:space="preserve">Use a grinding machine. </w:t>
            </w:r>
          </w:p>
        </w:tc>
        <w:tc>
          <w:tcPr>
            <w:tcW w:w="1620" w:type="dxa"/>
            <w:vAlign w:val="center"/>
          </w:tcPr>
          <w:p w14:paraId="30AEEA1F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5884D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55A1CAA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E389BB6" w14:textId="657B8A7E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4</w:t>
            </w:r>
          </w:p>
        </w:tc>
        <w:tc>
          <w:tcPr>
            <w:tcW w:w="7650" w:type="dxa"/>
            <w:vAlign w:val="center"/>
          </w:tcPr>
          <w:p w14:paraId="6CBA7386" w14:textId="02F04CC5" w:rsidR="00635FFE" w:rsidRPr="00E60D07" w:rsidRDefault="005E6245" w:rsidP="00390862">
            <w:pPr>
              <w:rPr>
                <w:rFonts w:eastAsia="Times New Roman" w:cs="Arial"/>
              </w:rPr>
            </w:pPr>
            <w:r>
              <w:t>Use c</w:t>
            </w:r>
            <w:r w:rsidR="00635FFE" w:rsidRPr="00584200">
              <w:t>lean-out procedures for a dust collection system.</w:t>
            </w:r>
          </w:p>
        </w:tc>
        <w:tc>
          <w:tcPr>
            <w:tcW w:w="1620" w:type="dxa"/>
            <w:vAlign w:val="center"/>
          </w:tcPr>
          <w:p w14:paraId="47EED6C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2C7A5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552055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44DC655" w14:textId="083F9451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5</w:t>
            </w:r>
          </w:p>
        </w:tc>
        <w:tc>
          <w:tcPr>
            <w:tcW w:w="7650" w:type="dxa"/>
            <w:vAlign w:val="center"/>
          </w:tcPr>
          <w:p w14:paraId="56BE6DDD" w14:textId="0A29A5C5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 xml:space="preserve">Use a router table. </w:t>
            </w:r>
          </w:p>
        </w:tc>
        <w:tc>
          <w:tcPr>
            <w:tcW w:w="1620" w:type="dxa"/>
            <w:vAlign w:val="center"/>
          </w:tcPr>
          <w:p w14:paraId="62899FF5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CA70B0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6BCDEBB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7BA5436" w14:textId="7AC92ED6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6</w:t>
            </w:r>
          </w:p>
        </w:tc>
        <w:tc>
          <w:tcPr>
            <w:tcW w:w="7650" w:type="dxa"/>
            <w:vAlign w:val="center"/>
          </w:tcPr>
          <w:p w14:paraId="323D7442" w14:textId="1316B165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Follow rules for power equipment safety.</w:t>
            </w:r>
          </w:p>
        </w:tc>
        <w:tc>
          <w:tcPr>
            <w:tcW w:w="1620" w:type="dxa"/>
            <w:vAlign w:val="center"/>
          </w:tcPr>
          <w:p w14:paraId="7AA1DD3E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B1887D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BB49B7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51700E4" w14:textId="68A027A9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7</w:t>
            </w:r>
          </w:p>
        </w:tc>
        <w:tc>
          <w:tcPr>
            <w:tcW w:w="7650" w:type="dxa"/>
            <w:vAlign w:val="center"/>
          </w:tcPr>
          <w:p w14:paraId="7E89F321" w14:textId="631E7288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 xml:space="preserve">Use a pocket hole machine. </w:t>
            </w:r>
          </w:p>
        </w:tc>
        <w:tc>
          <w:tcPr>
            <w:tcW w:w="1620" w:type="dxa"/>
            <w:vAlign w:val="center"/>
          </w:tcPr>
          <w:p w14:paraId="0D41440F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CABB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5C34A65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99D3F7B" w14:textId="221CBA14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8</w:t>
            </w:r>
          </w:p>
        </w:tc>
        <w:tc>
          <w:tcPr>
            <w:tcW w:w="7650" w:type="dxa"/>
            <w:vAlign w:val="center"/>
          </w:tcPr>
          <w:p w14:paraId="7099144B" w14:textId="431B4F9B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n edge bander.</w:t>
            </w:r>
          </w:p>
        </w:tc>
        <w:tc>
          <w:tcPr>
            <w:tcW w:w="1620" w:type="dxa"/>
            <w:vAlign w:val="center"/>
          </w:tcPr>
          <w:p w14:paraId="3BAC6D71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F6CFA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0E54EF" w14:textId="04C554BD" w:rsidR="004E6487" w:rsidRDefault="00CB08E0" w:rsidP="004E6487">
      <w:pPr>
        <w:pStyle w:val="Heading2"/>
      </w:pPr>
      <w:r>
        <w:t>700 Reserved</w:t>
      </w:r>
    </w:p>
    <w:p w14:paraId="52251905" w14:textId="50469BB8" w:rsidR="004E6487" w:rsidRDefault="00CB08E0" w:rsidP="004E6487">
      <w:pPr>
        <w:pStyle w:val="Heading2"/>
      </w:pPr>
      <w:r>
        <w:t>8</w:t>
      </w:r>
      <w:r w:rsidR="004E6487">
        <w:t xml:space="preserve">00 </w:t>
      </w:r>
      <w:r w:rsidR="00546B8E">
        <w:t>Portable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025F309E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43DA6B6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C318269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264DE5F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2B3AF77" w14:textId="7185B93C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57AB6EE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8D8BC59" w14:textId="5B8339AA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1</w:t>
            </w:r>
          </w:p>
        </w:tc>
        <w:tc>
          <w:tcPr>
            <w:tcW w:w="7650" w:type="dxa"/>
            <w:vAlign w:val="center"/>
          </w:tcPr>
          <w:p w14:paraId="4DBE567C" w14:textId="6C395356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portable belt sander.</w:t>
            </w:r>
          </w:p>
        </w:tc>
        <w:tc>
          <w:tcPr>
            <w:tcW w:w="1620" w:type="dxa"/>
            <w:vAlign w:val="center"/>
            <w:hideMark/>
          </w:tcPr>
          <w:p w14:paraId="1A08ADB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9FCF0B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02FB70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6CA6643" w14:textId="00502DE5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2</w:t>
            </w:r>
          </w:p>
        </w:tc>
        <w:tc>
          <w:tcPr>
            <w:tcW w:w="7650" w:type="dxa"/>
            <w:vAlign w:val="center"/>
          </w:tcPr>
          <w:p w14:paraId="7DC20A14" w14:textId="2B6EDC3E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 xml:space="preserve">Use a </w:t>
            </w:r>
            <w:proofErr w:type="gramStart"/>
            <w:r w:rsidRPr="005E567D">
              <w:t>finish</w:t>
            </w:r>
            <w:proofErr w:type="gramEnd"/>
            <w:r w:rsidRPr="005E567D">
              <w:t xml:space="preserve"> sander.</w:t>
            </w:r>
          </w:p>
        </w:tc>
        <w:tc>
          <w:tcPr>
            <w:tcW w:w="1620" w:type="dxa"/>
            <w:vAlign w:val="center"/>
          </w:tcPr>
          <w:p w14:paraId="1809972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2F79C3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442FFD0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8E50DB" w14:textId="7F832DED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3</w:t>
            </w:r>
          </w:p>
        </w:tc>
        <w:tc>
          <w:tcPr>
            <w:tcW w:w="7650" w:type="dxa"/>
            <w:vAlign w:val="center"/>
          </w:tcPr>
          <w:p w14:paraId="3BC0A0F3" w14:textId="39EEF47B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drill.</w:t>
            </w:r>
          </w:p>
        </w:tc>
        <w:tc>
          <w:tcPr>
            <w:tcW w:w="1620" w:type="dxa"/>
            <w:vAlign w:val="center"/>
          </w:tcPr>
          <w:p w14:paraId="67EB576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A83FA8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0AC6F96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00A5DB8" w14:textId="0A68DF74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4</w:t>
            </w:r>
          </w:p>
        </w:tc>
        <w:tc>
          <w:tcPr>
            <w:tcW w:w="7650" w:type="dxa"/>
            <w:vAlign w:val="center"/>
          </w:tcPr>
          <w:p w14:paraId="28BA1876" w14:textId="67130C98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router.</w:t>
            </w:r>
          </w:p>
        </w:tc>
        <w:tc>
          <w:tcPr>
            <w:tcW w:w="1620" w:type="dxa"/>
            <w:vAlign w:val="center"/>
          </w:tcPr>
          <w:p w14:paraId="06493EB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2F6A28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6683B67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E5AB9C4" w14:textId="346066FB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5</w:t>
            </w:r>
          </w:p>
        </w:tc>
        <w:tc>
          <w:tcPr>
            <w:tcW w:w="7650" w:type="dxa"/>
            <w:vAlign w:val="center"/>
          </w:tcPr>
          <w:p w14:paraId="49954368" w14:textId="5F8F42E7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circular saw.</w:t>
            </w:r>
          </w:p>
        </w:tc>
        <w:tc>
          <w:tcPr>
            <w:tcW w:w="1620" w:type="dxa"/>
            <w:vAlign w:val="center"/>
          </w:tcPr>
          <w:p w14:paraId="7E47D74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19B6BA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A367E6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5FAE1B8" w14:textId="108BEE0C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6</w:t>
            </w:r>
          </w:p>
        </w:tc>
        <w:tc>
          <w:tcPr>
            <w:tcW w:w="7650" w:type="dxa"/>
            <w:vAlign w:val="center"/>
          </w:tcPr>
          <w:p w14:paraId="64B2336C" w14:textId="57040220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jigsaw.</w:t>
            </w:r>
          </w:p>
        </w:tc>
        <w:tc>
          <w:tcPr>
            <w:tcW w:w="1620" w:type="dxa"/>
            <w:vAlign w:val="center"/>
          </w:tcPr>
          <w:p w14:paraId="236B9F7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D0400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08AE3C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79B1DB0" w14:textId="5A50036F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7</w:t>
            </w:r>
          </w:p>
        </w:tc>
        <w:tc>
          <w:tcPr>
            <w:tcW w:w="7650" w:type="dxa"/>
            <w:vAlign w:val="center"/>
          </w:tcPr>
          <w:p w14:paraId="74CEC998" w14:textId="1051005E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laminate trimmer.</w:t>
            </w:r>
          </w:p>
        </w:tc>
        <w:tc>
          <w:tcPr>
            <w:tcW w:w="1620" w:type="dxa"/>
            <w:vAlign w:val="center"/>
          </w:tcPr>
          <w:p w14:paraId="3C18B23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790A3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4CB4B25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B525CA1" w14:textId="0CE1132F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8</w:t>
            </w:r>
          </w:p>
        </w:tc>
        <w:tc>
          <w:tcPr>
            <w:tcW w:w="7650" w:type="dxa"/>
            <w:vAlign w:val="center"/>
          </w:tcPr>
          <w:p w14:paraId="01B883EE" w14:textId="48516C13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biscuit joiner</w:t>
            </w:r>
            <w:r w:rsidR="00C9183B">
              <w:t xml:space="preserve"> or loose tenon power tool</w:t>
            </w:r>
            <w:r w:rsidRPr="005E567D">
              <w:t>.</w:t>
            </w:r>
          </w:p>
        </w:tc>
        <w:tc>
          <w:tcPr>
            <w:tcW w:w="1620" w:type="dxa"/>
            <w:vAlign w:val="center"/>
          </w:tcPr>
          <w:p w14:paraId="1EA9E31B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7A4BA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4FC87C6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B2A6C7A" w14:textId="775CF7B4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9</w:t>
            </w:r>
          </w:p>
        </w:tc>
        <w:tc>
          <w:tcPr>
            <w:tcW w:w="7650" w:type="dxa"/>
            <w:vAlign w:val="center"/>
          </w:tcPr>
          <w:p w14:paraId="359058FE" w14:textId="0751C713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brad and finish nail pneumatic fastening tools.</w:t>
            </w:r>
          </w:p>
        </w:tc>
        <w:tc>
          <w:tcPr>
            <w:tcW w:w="1620" w:type="dxa"/>
            <w:vAlign w:val="center"/>
          </w:tcPr>
          <w:p w14:paraId="7DB2C57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4F359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0F7FA4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959A0B5" w14:textId="582D8473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10</w:t>
            </w:r>
          </w:p>
        </w:tc>
        <w:tc>
          <w:tcPr>
            <w:tcW w:w="7650" w:type="dxa"/>
            <w:vAlign w:val="center"/>
          </w:tcPr>
          <w:p w14:paraId="5E77346A" w14:textId="412C83DE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miter saw or a compound miter saw.</w:t>
            </w:r>
          </w:p>
        </w:tc>
        <w:tc>
          <w:tcPr>
            <w:tcW w:w="1620" w:type="dxa"/>
            <w:vAlign w:val="center"/>
          </w:tcPr>
          <w:p w14:paraId="1E22BF9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1CF21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44B78A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EC989E5" w14:textId="1A5FDE2D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11</w:t>
            </w:r>
          </w:p>
        </w:tc>
        <w:tc>
          <w:tcPr>
            <w:tcW w:w="7650" w:type="dxa"/>
            <w:vAlign w:val="center"/>
          </w:tcPr>
          <w:p w14:paraId="04BBD73C" w14:textId="0768EA32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 xml:space="preserve">Follow rules for portable </w:t>
            </w:r>
            <w:r w:rsidR="00C9183B">
              <w:t>power</w:t>
            </w:r>
            <w:r w:rsidRPr="005E567D">
              <w:t xml:space="preserve"> tool safety.</w:t>
            </w:r>
          </w:p>
        </w:tc>
        <w:tc>
          <w:tcPr>
            <w:tcW w:w="1620" w:type="dxa"/>
            <w:vAlign w:val="center"/>
          </w:tcPr>
          <w:p w14:paraId="353CBF6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87015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41554BC" w14:textId="11143ED3" w:rsidR="004E6487" w:rsidRDefault="00CB08E0" w:rsidP="004E6487">
      <w:pPr>
        <w:pStyle w:val="Heading2"/>
      </w:pPr>
      <w:r>
        <w:t>9</w:t>
      </w:r>
      <w:r w:rsidR="004E6487">
        <w:t xml:space="preserve">00 </w:t>
      </w:r>
      <w:r>
        <w:t>Machining and Related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434602C2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1607D41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DB1C8A1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86AB429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08E6F06" w14:textId="1537FC72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6EEA85F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E4B48D" w14:textId="435847EE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1</w:t>
            </w:r>
          </w:p>
        </w:tc>
        <w:tc>
          <w:tcPr>
            <w:tcW w:w="7650" w:type="dxa"/>
            <w:vAlign w:val="center"/>
          </w:tcPr>
          <w:p w14:paraId="33EF6A87" w14:textId="357849BB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Glue boards edge to edge.</w:t>
            </w:r>
          </w:p>
        </w:tc>
        <w:tc>
          <w:tcPr>
            <w:tcW w:w="1620" w:type="dxa"/>
            <w:vAlign w:val="center"/>
            <w:hideMark/>
          </w:tcPr>
          <w:p w14:paraId="02D686B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AFA49B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120EFB0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6212938" w14:textId="6DEA4929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1372BE0" w14:textId="09AF2AF2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RESERVED</w:t>
            </w:r>
            <w:r w:rsidR="000A649E">
              <w:t xml:space="preserve"> (902)</w:t>
            </w:r>
          </w:p>
        </w:tc>
        <w:tc>
          <w:tcPr>
            <w:tcW w:w="1620" w:type="dxa"/>
            <w:vAlign w:val="center"/>
          </w:tcPr>
          <w:p w14:paraId="2C9B04B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11DB1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5DD6AD8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3C187DF" w14:textId="5005969D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2865CAB" w14:textId="7A3C1478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RESERVED</w:t>
            </w:r>
            <w:r w:rsidR="000A649E">
              <w:t xml:space="preserve"> (903)</w:t>
            </w:r>
          </w:p>
        </w:tc>
        <w:tc>
          <w:tcPr>
            <w:tcW w:w="1620" w:type="dxa"/>
            <w:vAlign w:val="center"/>
          </w:tcPr>
          <w:p w14:paraId="479DB9C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EBEC5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56BA6BF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FCC11C7" w14:textId="785DD052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4</w:t>
            </w:r>
          </w:p>
        </w:tc>
        <w:tc>
          <w:tcPr>
            <w:tcW w:w="7650" w:type="dxa"/>
            <w:vAlign w:val="center"/>
          </w:tcPr>
          <w:p w14:paraId="22D2AAD4" w14:textId="260992B3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drawer.</w:t>
            </w:r>
          </w:p>
        </w:tc>
        <w:tc>
          <w:tcPr>
            <w:tcW w:w="1620" w:type="dxa"/>
            <w:vAlign w:val="center"/>
          </w:tcPr>
          <w:p w14:paraId="06F04EF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11822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066943C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8CC576B" w14:textId="33964C10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5</w:t>
            </w:r>
          </w:p>
        </w:tc>
        <w:tc>
          <w:tcPr>
            <w:tcW w:w="7650" w:type="dxa"/>
            <w:vAlign w:val="center"/>
          </w:tcPr>
          <w:p w14:paraId="62426D4D" w14:textId="5A0E368B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face frame.</w:t>
            </w:r>
          </w:p>
        </w:tc>
        <w:tc>
          <w:tcPr>
            <w:tcW w:w="1620" w:type="dxa"/>
            <w:vAlign w:val="center"/>
          </w:tcPr>
          <w:p w14:paraId="2967FD1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6608B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ABACE2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F58EC7A" w14:textId="7452A3D9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6</w:t>
            </w:r>
          </w:p>
        </w:tc>
        <w:tc>
          <w:tcPr>
            <w:tcW w:w="7650" w:type="dxa"/>
            <w:vAlign w:val="center"/>
          </w:tcPr>
          <w:p w14:paraId="6174C1FC" w14:textId="5EED2B2C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panel door.</w:t>
            </w:r>
          </w:p>
        </w:tc>
        <w:tc>
          <w:tcPr>
            <w:tcW w:w="1620" w:type="dxa"/>
            <w:vAlign w:val="center"/>
          </w:tcPr>
          <w:p w14:paraId="5742CD3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C6B92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ECF702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B83DA6E" w14:textId="7333E843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7</w:t>
            </w:r>
          </w:p>
        </w:tc>
        <w:tc>
          <w:tcPr>
            <w:tcW w:w="7650" w:type="dxa"/>
            <w:vAlign w:val="center"/>
          </w:tcPr>
          <w:p w14:paraId="7C5F7823" w14:textId="3C364DF8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wall cabinet.</w:t>
            </w:r>
          </w:p>
        </w:tc>
        <w:tc>
          <w:tcPr>
            <w:tcW w:w="1620" w:type="dxa"/>
            <w:vAlign w:val="center"/>
          </w:tcPr>
          <w:p w14:paraId="7590D02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8F12C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299C8BA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70F1DB4" w14:textId="3A37C3C3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8</w:t>
            </w:r>
          </w:p>
        </w:tc>
        <w:tc>
          <w:tcPr>
            <w:tcW w:w="7650" w:type="dxa"/>
            <w:vAlign w:val="center"/>
          </w:tcPr>
          <w:p w14:paraId="59F35470" w14:textId="1644E51A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 xml:space="preserve">Fabricate moldings. </w:t>
            </w:r>
          </w:p>
        </w:tc>
        <w:tc>
          <w:tcPr>
            <w:tcW w:w="1620" w:type="dxa"/>
            <w:vAlign w:val="center"/>
          </w:tcPr>
          <w:p w14:paraId="66FB228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69819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01A0AA0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935AB68" w14:textId="47482D46" w:rsidR="00C9183B" w:rsidRPr="00543056" w:rsidRDefault="00C9183B" w:rsidP="00390862">
            <w:r>
              <w:t>909</w:t>
            </w:r>
          </w:p>
        </w:tc>
        <w:tc>
          <w:tcPr>
            <w:tcW w:w="7650" w:type="dxa"/>
            <w:vAlign w:val="center"/>
          </w:tcPr>
          <w:p w14:paraId="5AFD81CE" w14:textId="29BDF42A" w:rsidR="00C9183B" w:rsidRPr="00543056" w:rsidRDefault="00C9183B" w:rsidP="00390862">
            <w:r>
              <w:t>Calculate and construct a base cabinet.</w:t>
            </w:r>
          </w:p>
        </w:tc>
        <w:tc>
          <w:tcPr>
            <w:tcW w:w="1620" w:type="dxa"/>
            <w:vAlign w:val="center"/>
          </w:tcPr>
          <w:p w14:paraId="4A69B18C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CD2F69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21444E3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1875E72" w14:textId="4D6E9D14" w:rsidR="00C9183B" w:rsidRDefault="00C9183B" w:rsidP="00390862">
            <w:r>
              <w:t>910</w:t>
            </w:r>
          </w:p>
        </w:tc>
        <w:tc>
          <w:tcPr>
            <w:tcW w:w="7650" w:type="dxa"/>
            <w:vAlign w:val="center"/>
          </w:tcPr>
          <w:p w14:paraId="413EF350" w14:textId="624A7BA8" w:rsidR="00C9183B" w:rsidRDefault="00C9183B" w:rsidP="00390862">
            <w:r>
              <w:t>Square stock to specified dimensions.</w:t>
            </w:r>
          </w:p>
        </w:tc>
        <w:tc>
          <w:tcPr>
            <w:tcW w:w="1620" w:type="dxa"/>
            <w:vAlign w:val="center"/>
          </w:tcPr>
          <w:p w14:paraId="27090ADF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F2E4E8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8505542" w14:textId="5C47FA4D" w:rsidR="004E6487" w:rsidRDefault="00CB08E0" w:rsidP="004E6487">
      <w:pPr>
        <w:pStyle w:val="Heading2"/>
      </w:pPr>
      <w:r>
        <w:t>1</w:t>
      </w:r>
      <w:r w:rsidR="00F74D67">
        <w:t>0</w:t>
      </w:r>
      <w:r w:rsidR="004E6487">
        <w:t xml:space="preserve">00 </w:t>
      </w:r>
      <w:r>
        <w:t>Cutting and Shaping Common Wood Jo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2FAD2FB9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CE3AFC0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5DA2C5E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DE50743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6546B82" w14:textId="61A62C87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00547C2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20C895A" w14:textId="35A7D718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5FDFD90" w14:textId="6F29E7A0" w:rsidR="00CB08E0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0BF55C2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EDDDC2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761E95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42C64F3" w14:textId="12BB8B0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2</w:t>
            </w:r>
          </w:p>
        </w:tc>
        <w:tc>
          <w:tcPr>
            <w:tcW w:w="7650" w:type="dxa"/>
            <w:vAlign w:val="center"/>
          </w:tcPr>
          <w:p w14:paraId="76298442" w14:textId="0268CC63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dado and groove joints.</w:t>
            </w:r>
          </w:p>
        </w:tc>
        <w:tc>
          <w:tcPr>
            <w:tcW w:w="1620" w:type="dxa"/>
            <w:vAlign w:val="center"/>
          </w:tcPr>
          <w:p w14:paraId="31C3D93B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716CA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69A7504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241313A" w14:textId="03557AD7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3</w:t>
            </w:r>
          </w:p>
        </w:tc>
        <w:tc>
          <w:tcPr>
            <w:tcW w:w="7650" w:type="dxa"/>
            <w:vAlign w:val="center"/>
          </w:tcPr>
          <w:p w14:paraId="5A0A659F" w14:textId="62124F02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dowel joints.</w:t>
            </w:r>
          </w:p>
        </w:tc>
        <w:tc>
          <w:tcPr>
            <w:tcW w:w="1620" w:type="dxa"/>
            <w:vAlign w:val="center"/>
          </w:tcPr>
          <w:p w14:paraId="5BE95FA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0749C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7A21EAF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2BEC772" w14:textId="5B620CCB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4</w:t>
            </w:r>
          </w:p>
        </w:tc>
        <w:tc>
          <w:tcPr>
            <w:tcW w:w="7650" w:type="dxa"/>
            <w:vAlign w:val="center"/>
          </w:tcPr>
          <w:p w14:paraId="7BF64796" w14:textId="7C94CD4D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miter joints.</w:t>
            </w:r>
          </w:p>
        </w:tc>
        <w:tc>
          <w:tcPr>
            <w:tcW w:w="1620" w:type="dxa"/>
            <w:vAlign w:val="center"/>
          </w:tcPr>
          <w:p w14:paraId="32254A4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9EE77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BFBCFF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3FC473" w14:textId="335A8D1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5</w:t>
            </w:r>
          </w:p>
        </w:tc>
        <w:tc>
          <w:tcPr>
            <w:tcW w:w="7650" w:type="dxa"/>
            <w:vAlign w:val="center"/>
          </w:tcPr>
          <w:p w14:paraId="6360249A" w14:textId="614DA1A0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mortise and tenon joints.</w:t>
            </w:r>
          </w:p>
        </w:tc>
        <w:tc>
          <w:tcPr>
            <w:tcW w:w="1620" w:type="dxa"/>
            <w:vAlign w:val="center"/>
          </w:tcPr>
          <w:p w14:paraId="7A6903F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C9C0F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0D0FE5E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6661E95" w14:textId="46B742B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6</w:t>
            </w:r>
          </w:p>
        </w:tc>
        <w:tc>
          <w:tcPr>
            <w:tcW w:w="7650" w:type="dxa"/>
            <w:vAlign w:val="center"/>
          </w:tcPr>
          <w:p w14:paraId="56B00A87" w14:textId="2C247E82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rabbet joints.</w:t>
            </w:r>
          </w:p>
        </w:tc>
        <w:tc>
          <w:tcPr>
            <w:tcW w:w="1620" w:type="dxa"/>
            <w:vAlign w:val="center"/>
          </w:tcPr>
          <w:p w14:paraId="3A90B31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32345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7F1F78D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5F363AD" w14:textId="5D10B8BF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7</w:t>
            </w:r>
          </w:p>
        </w:tc>
        <w:tc>
          <w:tcPr>
            <w:tcW w:w="7650" w:type="dxa"/>
            <w:vAlign w:val="center"/>
          </w:tcPr>
          <w:p w14:paraId="5543A363" w14:textId="52573847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dove tail joints.</w:t>
            </w:r>
          </w:p>
        </w:tc>
        <w:tc>
          <w:tcPr>
            <w:tcW w:w="1620" w:type="dxa"/>
            <w:vAlign w:val="center"/>
          </w:tcPr>
          <w:p w14:paraId="1EDFE80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D43C7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7EC8E6F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56CB0DD" w14:textId="4281745A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8</w:t>
            </w:r>
          </w:p>
        </w:tc>
        <w:tc>
          <w:tcPr>
            <w:tcW w:w="7650" w:type="dxa"/>
            <w:vAlign w:val="center"/>
          </w:tcPr>
          <w:p w14:paraId="65CA14C8" w14:textId="30FE3F9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half-lap joints.</w:t>
            </w:r>
          </w:p>
        </w:tc>
        <w:tc>
          <w:tcPr>
            <w:tcW w:w="1620" w:type="dxa"/>
            <w:vAlign w:val="center"/>
          </w:tcPr>
          <w:p w14:paraId="148C184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8CD4B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529DD6D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C5168F2" w14:textId="02F371D7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A33F63C" w14:textId="721E99E2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RESERVED</w:t>
            </w:r>
            <w:r w:rsidR="00A84396">
              <w:t xml:space="preserve"> (1009-1011)</w:t>
            </w:r>
          </w:p>
        </w:tc>
        <w:tc>
          <w:tcPr>
            <w:tcW w:w="1620" w:type="dxa"/>
            <w:vAlign w:val="center"/>
          </w:tcPr>
          <w:p w14:paraId="167A5269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84E39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20E67F4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D972517" w14:textId="456DCCF4" w:rsidR="00C9183B" w:rsidRPr="006B60A8" w:rsidRDefault="00C9183B" w:rsidP="00390862">
            <w:r>
              <w:t>1012</w:t>
            </w:r>
          </w:p>
        </w:tc>
        <w:tc>
          <w:tcPr>
            <w:tcW w:w="7650" w:type="dxa"/>
            <w:vAlign w:val="center"/>
          </w:tcPr>
          <w:p w14:paraId="3A76BDCB" w14:textId="29F69D41" w:rsidR="00C9183B" w:rsidRPr="006B60A8" w:rsidRDefault="00C9183B" w:rsidP="00390862">
            <w:r>
              <w:t xml:space="preserve">Construct </w:t>
            </w:r>
            <w:proofErr w:type="gramStart"/>
            <w:r>
              <w:t>pocket</w:t>
            </w:r>
            <w:proofErr w:type="gramEnd"/>
            <w:r>
              <w:t xml:space="preserve"> hole joint.</w:t>
            </w:r>
          </w:p>
        </w:tc>
        <w:tc>
          <w:tcPr>
            <w:tcW w:w="1620" w:type="dxa"/>
            <w:vAlign w:val="center"/>
          </w:tcPr>
          <w:p w14:paraId="785BF7CC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3E5241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5DD2280" w14:textId="041F297C" w:rsidR="004E6487" w:rsidRDefault="004D571C" w:rsidP="004E6487">
      <w:pPr>
        <w:pStyle w:val="Heading2"/>
      </w:pPr>
      <w:r>
        <w:t>1</w:t>
      </w:r>
      <w:r w:rsidR="00CB08E0">
        <w:t>1</w:t>
      </w:r>
      <w:r w:rsidR="004E6487">
        <w:t xml:space="preserve">00 </w:t>
      </w:r>
      <w:r w:rsidR="00CB08E0">
        <w:t>Glues and Adhesiv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46569375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F8146B0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81C500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66F5C9B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9406459" w14:textId="0CFFE133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3B5C6B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63C347" w14:textId="74E584E1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1101</w:t>
            </w:r>
          </w:p>
        </w:tc>
        <w:tc>
          <w:tcPr>
            <w:tcW w:w="7650" w:type="dxa"/>
            <w:vAlign w:val="center"/>
          </w:tcPr>
          <w:p w14:paraId="4847311E" w14:textId="2104ADFD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Follow safety rules for working with adhesives.</w:t>
            </w:r>
          </w:p>
        </w:tc>
        <w:tc>
          <w:tcPr>
            <w:tcW w:w="1620" w:type="dxa"/>
            <w:vAlign w:val="center"/>
            <w:hideMark/>
          </w:tcPr>
          <w:p w14:paraId="6E3419D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CFA0E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2B4F275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3858C3A" w14:textId="735CA3B2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1102</w:t>
            </w:r>
          </w:p>
        </w:tc>
        <w:tc>
          <w:tcPr>
            <w:tcW w:w="7650" w:type="dxa"/>
            <w:vAlign w:val="center"/>
          </w:tcPr>
          <w:p w14:paraId="1561675D" w14:textId="6D9D9693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Identify various glues and adhesives.</w:t>
            </w:r>
          </w:p>
        </w:tc>
        <w:tc>
          <w:tcPr>
            <w:tcW w:w="1620" w:type="dxa"/>
            <w:vAlign w:val="center"/>
          </w:tcPr>
          <w:p w14:paraId="54C7098A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2C5DA2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2C94065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6A61E4A" w14:textId="78192E66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1103</w:t>
            </w:r>
          </w:p>
        </w:tc>
        <w:tc>
          <w:tcPr>
            <w:tcW w:w="7650" w:type="dxa"/>
            <w:vAlign w:val="center"/>
          </w:tcPr>
          <w:p w14:paraId="7DE4A7E3" w14:textId="5D89664E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 xml:space="preserve">Apply </w:t>
            </w:r>
            <w:proofErr w:type="gramStart"/>
            <w:r w:rsidRPr="00F42880">
              <w:t>glues</w:t>
            </w:r>
            <w:proofErr w:type="gramEnd"/>
            <w:r w:rsidRPr="00F42880">
              <w:t xml:space="preserve"> and adhesives.</w:t>
            </w:r>
          </w:p>
        </w:tc>
        <w:tc>
          <w:tcPr>
            <w:tcW w:w="1620" w:type="dxa"/>
            <w:vAlign w:val="center"/>
          </w:tcPr>
          <w:p w14:paraId="4809B9B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826338A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DBA9F4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5C4A700" w14:textId="1FAF4E43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44791F4" w14:textId="68A09412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RESERVED</w:t>
            </w:r>
            <w:r w:rsidR="000A649E">
              <w:t xml:space="preserve"> (1104)</w:t>
            </w:r>
          </w:p>
        </w:tc>
        <w:tc>
          <w:tcPr>
            <w:tcW w:w="1620" w:type="dxa"/>
            <w:vAlign w:val="center"/>
          </w:tcPr>
          <w:p w14:paraId="68B7072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099F78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765ACE4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7D7CCD" w14:textId="235A33D0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82990AC" w14:textId="50D53DC3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RESERVED</w:t>
            </w:r>
            <w:r w:rsidR="000A649E">
              <w:t xml:space="preserve"> (1105)</w:t>
            </w:r>
          </w:p>
        </w:tc>
        <w:tc>
          <w:tcPr>
            <w:tcW w:w="1620" w:type="dxa"/>
            <w:vAlign w:val="center"/>
          </w:tcPr>
          <w:p w14:paraId="4DA00C4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03A197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F65A01E" w14:textId="449D8437" w:rsidR="004E6487" w:rsidRDefault="00FF1283" w:rsidP="004E6487">
      <w:pPr>
        <w:pStyle w:val="Heading2"/>
      </w:pPr>
      <w:r>
        <w:t>12</w:t>
      </w:r>
      <w:r w:rsidR="004E6487">
        <w:t xml:space="preserve">00 </w:t>
      </w:r>
      <w:r>
        <w:t>Plastic Laminat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2DE96E16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8BC8793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3A9EE30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2394D5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51190B6" w14:textId="747FADC8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FF1283" w:rsidRPr="00E60D07" w14:paraId="0839FE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30FEE8" w14:textId="0A55CE22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1</w:t>
            </w:r>
          </w:p>
        </w:tc>
        <w:tc>
          <w:tcPr>
            <w:tcW w:w="7650" w:type="dxa"/>
            <w:vAlign w:val="center"/>
          </w:tcPr>
          <w:p w14:paraId="45AFFDF8" w14:textId="3E37084F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 xml:space="preserve">Cut plastic </w:t>
            </w:r>
            <w:proofErr w:type="gramStart"/>
            <w:r w:rsidRPr="00B66522">
              <w:t>laminates</w:t>
            </w:r>
            <w:proofErr w:type="gramEnd"/>
            <w:r w:rsidRPr="00B66522">
              <w:t xml:space="preserve"> </w:t>
            </w:r>
            <w:proofErr w:type="gramStart"/>
            <w:r w:rsidRPr="00B66522">
              <w:t>to</w:t>
            </w:r>
            <w:proofErr w:type="gramEnd"/>
            <w:r w:rsidRPr="00B66522">
              <w:t xml:space="preserve"> size.</w:t>
            </w:r>
          </w:p>
        </w:tc>
        <w:tc>
          <w:tcPr>
            <w:tcW w:w="1620" w:type="dxa"/>
            <w:vAlign w:val="center"/>
            <w:hideMark/>
          </w:tcPr>
          <w:p w14:paraId="0BAEFE5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35F407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0F1C144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3D84350" w14:textId="0CAA9696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2</w:t>
            </w:r>
          </w:p>
        </w:tc>
        <w:tc>
          <w:tcPr>
            <w:tcW w:w="7650" w:type="dxa"/>
            <w:vAlign w:val="center"/>
          </w:tcPr>
          <w:p w14:paraId="0A9B146E" w14:textId="7F857609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Trim edges.</w:t>
            </w:r>
          </w:p>
        </w:tc>
        <w:tc>
          <w:tcPr>
            <w:tcW w:w="1620" w:type="dxa"/>
            <w:vAlign w:val="center"/>
          </w:tcPr>
          <w:p w14:paraId="7A6B748F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7637F6C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63B19A5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3418FB3" w14:textId="3F76511B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3</w:t>
            </w:r>
          </w:p>
        </w:tc>
        <w:tc>
          <w:tcPr>
            <w:tcW w:w="7650" w:type="dxa"/>
            <w:vAlign w:val="center"/>
          </w:tcPr>
          <w:p w14:paraId="4532A590" w14:textId="0D80ECEC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Apply adhesives.</w:t>
            </w:r>
          </w:p>
        </w:tc>
        <w:tc>
          <w:tcPr>
            <w:tcW w:w="1620" w:type="dxa"/>
            <w:vAlign w:val="center"/>
          </w:tcPr>
          <w:p w14:paraId="43064F7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2467D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5B86D7A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F7B14FC" w14:textId="7ADF7E47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4</w:t>
            </w:r>
          </w:p>
        </w:tc>
        <w:tc>
          <w:tcPr>
            <w:tcW w:w="7650" w:type="dxa"/>
            <w:vAlign w:val="center"/>
          </w:tcPr>
          <w:p w14:paraId="1FE0DA6B" w14:textId="1167926D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 xml:space="preserve">Apply laminate to </w:t>
            </w:r>
            <w:r w:rsidR="00C9183B">
              <w:t>substrate</w:t>
            </w:r>
            <w:r w:rsidRPr="00B66522">
              <w:t>.</w:t>
            </w:r>
          </w:p>
        </w:tc>
        <w:tc>
          <w:tcPr>
            <w:tcW w:w="1620" w:type="dxa"/>
            <w:vAlign w:val="center"/>
          </w:tcPr>
          <w:p w14:paraId="102810AB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C1422C5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3DF067D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F0CE847" w14:textId="2FEF920B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5</w:t>
            </w:r>
          </w:p>
        </w:tc>
        <w:tc>
          <w:tcPr>
            <w:tcW w:w="7650" w:type="dxa"/>
            <w:vAlign w:val="center"/>
          </w:tcPr>
          <w:p w14:paraId="0D37E33B" w14:textId="04DE578D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Cap edges of substrates with laminates.</w:t>
            </w:r>
          </w:p>
        </w:tc>
        <w:tc>
          <w:tcPr>
            <w:tcW w:w="1620" w:type="dxa"/>
            <w:vAlign w:val="center"/>
          </w:tcPr>
          <w:p w14:paraId="34151671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0AB5E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3787518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ACD24B5" w14:textId="5B2A750E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6</w:t>
            </w:r>
          </w:p>
        </w:tc>
        <w:tc>
          <w:tcPr>
            <w:tcW w:w="7650" w:type="dxa"/>
            <w:vAlign w:val="center"/>
          </w:tcPr>
          <w:p w14:paraId="3B062007" w14:textId="61662411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Construct a laminate joint.</w:t>
            </w:r>
          </w:p>
        </w:tc>
        <w:tc>
          <w:tcPr>
            <w:tcW w:w="1620" w:type="dxa"/>
            <w:vAlign w:val="center"/>
          </w:tcPr>
          <w:p w14:paraId="75077213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B0325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7BD4A63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D4F646F" w14:textId="79447DF4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7</w:t>
            </w:r>
          </w:p>
        </w:tc>
        <w:tc>
          <w:tcPr>
            <w:tcW w:w="7650" w:type="dxa"/>
            <w:vAlign w:val="center"/>
          </w:tcPr>
          <w:p w14:paraId="49CCDF99" w14:textId="62303EB1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Clean laminated plastics.</w:t>
            </w:r>
          </w:p>
        </w:tc>
        <w:tc>
          <w:tcPr>
            <w:tcW w:w="1620" w:type="dxa"/>
            <w:vAlign w:val="center"/>
          </w:tcPr>
          <w:p w14:paraId="53AAD24A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523553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597EAC6" w14:textId="08CCAD7E" w:rsidR="000A649E" w:rsidRDefault="000A649E" w:rsidP="004E6487">
      <w:pPr>
        <w:pStyle w:val="Heading2"/>
      </w:pPr>
    </w:p>
    <w:p w14:paraId="2D8B4969" w14:textId="77777777" w:rsidR="000A649E" w:rsidRDefault="000A649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CE60039" w14:textId="39BC5319" w:rsidR="004E6487" w:rsidRDefault="00A4679C" w:rsidP="004E6487">
      <w:pPr>
        <w:pStyle w:val="Heading2"/>
      </w:pPr>
      <w:r>
        <w:t>1</w:t>
      </w:r>
      <w:r w:rsidR="00FF1283">
        <w:t>3</w:t>
      </w:r>
      <w:r w:rsidR="004E6487">
        <w:t xml:space="preserve">00 </w:t>
      </w:r>
      <w:r w:rsidR="00FF1283">
        <w:t>Procedures for Assembl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0C319CFD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EA3873D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28804CD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72D1DE9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E17425" w14:textId="2683AE43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FF1283" w:rsidRPr="00E60D07" w14:paraId="0007A90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6605ED0" w14:textId="56827360" w:rsidR="00FF1283" w:rsidRPr="00E60D07" w:rsidRDefault="00FF1283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A2247A7" w14:textId="09FEAC09" w:rsidR="00FF1283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A84396">
              <w:t xml:space="preserve"> (1301-1305)</w:t>
            </w:r>
          </w:p>
        </w:tc>
        <w:tc>
          <w:tcPr>
            <w:tcW w:w="1620" w:type="dxa"/>
            <w:vAlign w:val="center"/>
            <w:hideMark/>
          </w:tcPr>
          <w:p w14:paraId="30238F56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3E9C86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0344755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EE74EA9" w14:textId="7BAFCC98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6</w:t>
            </w:r>
          </w:p>
        </w:tc>
        <w:tc>
          <w:tcPr>
            <w:tcW w:w="7650" w:type="dxa"/>
            <w:vAlign w:val="center"/>
          </w:tcPr>
          <w:p w14:paraId="7AC186D4" w14:textId="1542373B" w:rsidR="00FF1283" w:rsidRPr="00E60D07" w:rsidRDefault="00C9183B" w:rsidP="00390862">
            <w:pPr>
              <w:rPr>
                <w:rFonts w:eastAsia="Times New Roman" w:cs="Arial"/>
              </w:rPr>
            </w:pPr>
            <w:r>
              <w:t>Demonstrate the appropriate use of</w:t>
            </w:r>
            <w:r w:rsidR="00FF1283" w:rsidRPr="005B2773">
              <w:t xml:space="preserve"> clamps.</w:t>
            </w:r>
          </w:p>
        </w:tc>
        <w:tc>
          <w:tcPr>
            <w:tcW w:w="1620" w:type="dxa"/>
            <w:vAlign w:val="center"/>
          </w:tcPr>
          <w:p w14:paraId="6D5E604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9FBDE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5AC0C3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455AC0B" w14:textId="60B4BAEC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7</w:t>
            </w:r>
          </w:p>
        </w:tc>
        <w:tc>
          <w:tcPr>
            <w:tcW w:w="7650" w:type="dxa"/>
            <w:vAlign w:val="center"/>
          </w:tcPr>
          <w:p w14:paraId="15B6195D" w14:textId="44C6C10C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Assemble casework using clamping devices.</w:t>
            </w:r>
          </w:p>
        </w:tc>
        <w:tc>
          <w:tcPr>
            <w:tcW w:w="1620" w:type="dxa"/>
            <w:vAlign w:val="center"/>
          </w:tcPr>
          <w:p w14:paraId="05F7B677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1FB71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1C2C817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009A80B" w14:textId="5A38CECE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8</w:t>
            </w:r>
          </w:p>
        </w:tc>
        <w:tc>
          <w:tcPr>
            <w:tcW w:w="7650" w:type="dxa"/>
            <w:vAlign w:val="center"/>
          </w:tcPr>
          <w:p w14:paraId="7D80818A" w14:textId="744F833E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Reinforce joints with blocks.</w:t>
            </w:r>
          </w:p>
        </w:tc>
        <w:tc>
          <w:tcPr>
            <w:tcW w:w="1620" w:type="dxa"/>
            <w:vAlign w:val="center"/>
          </w:tcPr>
          <w:p w14:paraId="45F67947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7733C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6990DB4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2707731" w14:textId="04BB8A63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9</w:t>
            </w:r>
          </w:p>
        </w:tc>
        <w:tc>
          <w:tcPr>
            <w:tcW w:w="7650" w:type="dxa"/>
            <w:vAlign w:val="center"/>
          </w:tcPr>
          <w:p w14:paraId="5F998A62" w14:textId="2CB57E4D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Fasten parts with screws.</w:t>
            </w:r>
          </w:p>
        </w:tc>
        <w:tc>
          <w:tcPr>
            <w:tcW w:w="1620" w:type="dxa"/>
            <w:vAlign w:val="center"/>
          </w:tcPr>
          <w:p w14:paraId="205ECDE9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E243B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70E7ACA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539FA27" w14:textId="2B234F0A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10</w:t>
            </w:r>
          </w:p>
        </w:tc>
        <w:tc>
          <w:tcPr>
            <w:tcW w:w="7650" w:type="dxa"/>
            <w:vAlign w:val="center"/>
          </w:tcPr>
          <w:p w14:paraId="4C3E9A8F" w14:textId="6F6C8896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Attach moldings.</w:t>
            </w:r>
          </w:p>
        </w:tc>
        <w:tc>
          <w:tcPr>
            <w:tcW w:w="1620" w:type="dxa"/>
            <w:vAlign w:val="center"/>
          </w:tcPr>
          <w:p w14:paraId="18BC4B79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A82D8A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6C1C232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D81C67" w14:textId="7C3A0898" w:rsidR="00FF1283" w:rsidRPr="00E60D07" w:rsidRDefault="00FF1283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7C64DB2" w14:textId="0005DE9E" w:rsidR="00FF1283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311)</w:t>
            </w:r>
          </w:p>
        </w:tc>
        <w:tc>
          <w:tcPr>
            <w:tcW w:w="1620" w:type="dxa"/>
            <w:vAlign w:val="center"/>
          </w:tcPr>
          <w:p w14:paraId="4D9F7AEF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3C086C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496872" w14:textId="38D64F2B" w:rsidR="004E6487" w:rsidRDefault="00DB211C" w:rsidP="004E6487">
      <w:pPr>
        <w:pStyle w:val="Heading2"/>
      </w:pPr>
      <w:r>
        <w:t>14</w:t>
      </w:r>
      <w:r w:rsidR="004E6487">
        <w:t>00 Hardware</w:t>
      </w:r>
      <w:r>
        <w:t xml:space="preserve"> Install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3263E4A7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038AF50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9AA57FF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6FE937F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F6D6260" w14:textId="1D0DDFCB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B211C" w:rsidRPr="00E60D07" w14:paraId="5726C87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D47A419" w14:textId="43810D89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1</w:t>
            </w:r>
          </w:p>
        </w:tc>
        <w:tc>
          <w:tcPr>
            <w:tcW w:w="7650" w:type="dxa"/>
            <w:vAlign w:val="center"/>
          </w:tcPr>
          <w:p w14:paraId="006F2D3A" w14:textId="644EC793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Lay out and measure for proper mounting of hardware.</w:t>
            </w:r>
          </w:p>
        </w:tc>
        <w:tc>
          <w:tcPr>
            <w:tcW w:w="1620" w:type="dxa"/>
            <w:vAlign w:val="center"/>
            <w:hideMark/>
          </w:tcPr>
          <w:p w14:paraId="4426AAE4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A76B5BD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5A7AB8B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5E61910" w14:textId="0BCCCB95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2</w:t>
            </w:r>
          </w:p>
        </w:tc>
        <w:tc>
          <w:tcPr>
            <w:tcW w:w="7650" w:type="dxa"/>
            <w:vAlign w:val="center"/>
          </w:tcPr>
          <w:p w14:paraId="675C3062" w14:textId="217A6D83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Cut a gain for a hinge.</w:t>
            </w:r>
          </w:p>
        </w:tc>
        <w:tc>
          <w:tcPr>
            <w:tcW w:w="1620" w:type="dxa"/>
            <w:vAlign w:val="center"/>
          </w:tcPr>
          <w:p w14:paraId="56B91AEF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64B1BEB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6DF8532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0D6D72" w14:textId="32659D20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3</w:t>
            </w:r>
          </w:p>
        </w:tc>
        <w:tc>
          <w:tcPr>
            <w:tcW w:w="7650" w:type="dxa"/>
            <w:vAlign w:val="center"/>
          </w:tcPr>
          <w:p w14:paraId="6B2C78E4" w14:textId="48E1FAF6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drawer slides.</w:t>
            </w:r>
          </w:p>
        </w:tc>
        <w:tc>
          <w:tcPr>
            <w:tcW w:w="1620" w:type="dxa"/>
            <w:vAlign w:val="center"/>
          </w:tcPr>
          <w:p w14:paraId="2426B1CD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B7FB965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219F18D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A9BA602" w14:textId="747B2ED5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4</w:t>
            </w:r>
          </w:p>
        </w:tc>
        <w:tc>
          <w:tcPr>
            <w:tcW w:w="7650" w:type="dxa"/>
            <w:vAlign w:val="center"/>
          </w:tcPr>
          <w:p w14:paraId="703C91A3" w14:textId="5DDE190C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knobs and pulls.</w:t>
            </w:r>
          </w:p>
        </w:tc>
        <w:tc>
          <w:tcPr>
            <w:tcW w:w="1620" w:type="dxa"/>
            <w:vAlign w:val="center"/>
          </w:tcPr>
          <w:p w14:paraId="5EABFE2B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7429D74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7ECC156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890F07" w14:textId="6EEA04CF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5</w:t>
            </w:r>
          </w:p>
        </w:tc>
        <w:tc>
          <w:tcPr>
            <w:tcW w:w="7650" w:type="dxa"/>
            <w:vAlign w:val="center"/>
          </w:tcPr>
          <w:p w14:paraId="78126358" w14:textId="579DAC34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various types of catches.</w:t>
            </w:r>
          </w:p>
        </w:tc>
        <w:tc>
          <w:tcPr>
            <w:tcW w:w="1620" w:type="dxa"/>
            <w:vAlign w:val="center"/>
          </w:tcPr>
          <w:p w14:paraId="747A2512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ED185B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B211C" w:rsidRPr="00E60D07" w14:paraId="3EAF1B8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65EE38A" w14:textId="0AD67FF1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6</w:t>
            </w:r>
          </w:p>
        </w:tc>
        <w:tc>
          <w:tcPr>
            <w:tcW w:w="7650" w:type="dxa"/>
            <w:vAlign w:val="center"/>
          </w:tcPr>
          <w:p w14:paraId="314C2988" w14:textId="5BE24C5B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RESERVED</w:t>
            </w:r>
          </w:p>
        </w:tc>
        <w:tc>
          <w:tcPr>
            <w:tcW w:w="1620" w:type="dxa"/>
            <w:vAlign w:val="center"/>
          </w:tcPr>
          <w:p w14:paraId="51E21EBF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26525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B211C" w:rsidRPr="00E60D07" w14:paraId="32BC80E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BFD0C6" w14:textId="51CB6A01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7</w:t>
            </w:r>
          </w:p>
        </w:tc>
        <w:tc>
          <w:tcPr>
            <w:tcW w:w="7650" w:type="dxa"/>
            <w:vAlign w:val="center"/>
          </w:tcPr>
          <w:p w14:paraId="7FB927BF" w14:textId="59752EAC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various types of hinges.</w:t>
            </w:r>
          </w:p>
        </w:tc>
        <w:tc>
          <w:tcPr>
            <w:tcW w:w="1620" w:type="dxa"/>
            <w:vAlign w:val="center"/>
          </w:tcPr>
          <w:p w14:paraId="7D36D932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375B76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3F69E8A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9F9B0E3" w14:textId="1B147F82" w:rsidR="00C9183B" w:rsidRPr="00E04B93" w:rsidRDefault="00C9183B" w:rsidP="00390862">
            <w:r>
              <w:t>1408</w:t>
            </w:r>
          </w:p>
        </w:tc>
        <w:tc>
          <w:tcPr>
            <w:tcW w:w="7650" w:type="dxa"/>
            <w:vAlign w:val="center"/>
          </w:tcPr>
          <w:p w14:paraId="2B03E216" w14:textId="53542E88" w:rsidR="00C9183B" w:rsidRPr="00E04B93" w:rsidRDefault="00C9183B" w:rsidP="00390862">
            <w:r>
              <w:t>Identify various types of mechanical fasteners.</w:t>
            </w:r>
          </w:p>
        </w:tc>
        <w:tc>
          <w:tcPr>
            <w:tcW w:w="1620" w:type="dxa"/>
            <w:vAlign w:val="center"/>
          </w:tcPr>
          <w:p w14:paraId="4F0535DD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F05141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6749CC" w14:textId="77777777" w:rsidR="00A97ACB" w:rsidRDefault="00A97ACB" w:rsidP="004E6487">
      <w:pPr>
        <w:pStyle w:val="Heading2"/>
      </w:pPr>
    </w:p>
    <w:p w14:paraId="6AF6B890" w14:textId="77777777" w:rsidR="00A97ACB" w:rsidRDefault="00A97AC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600EC13" w14:textId="5786D719" w:rsidR="004E6487" w:rsidRDefault="00D37DDA" w:rsidP="004E6487">
      <w:pPr>
        <w:pStyle w:val="Heading2"/>
      </w:pPr>
      <w:r>
        <w:t>15</w:t>
      </w:r>
      <w:r w:rsidR="004E6487">
        <w:t xml:space="preserve">00 </w:t>
      </w:r>
      <w:r>
        <w:t>Computer Numerical Controlled</w:t>
      </w:r>
      <w:r w:rsidR="00C9266E">
        <w:t xml:space="preserve"> (CNC</w:t>
      </w:r>
      <w:r>
        <w:t>) Machine</w:t>
      </w:r>
      <w:r w:rsidR="00C9266E">
        <w:t>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438205F2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C6D74E2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E29F617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D2B116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E08603" w14:textId="515BF9CC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37DDA" w:rsidRPr="00E60D07" w14:paraId="5F77567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E2ADB1F" w14:textId="2C306538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1</w:t>
            </w:r>
          </w:p>
        </w:tc>
        <w:tc>
          <w:tcPr>
            <w:tcW w:w="7650" w:type="dxa"/>
            <w:vAlign w:val="center"/>
          </w:tcPr>
          <w:p w14:paraId="7D2515AA" w14:textId="77FFF0A8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 xml:space="preserve">Follow safety rules for operating </w:t>
            </w:r>
            <w:r w:rsidR="001A7E0D">
              <w:t>C</w:t>
            </w:r>
            <w:r w:rsidR="00C9266E">
              <w:t xml:space="preserve">omputer </w:t>
            </w:r>
            <w:r w:rsidR="001A7E0D">
              <w:t>N</w:t>
            </w:r>
            <w:r w:rsidR="00C9266E">
              <w:t xml:space="preserve">umerical </w:t>
            </w:r>
            <w:r w:rsidR="001A7E0D">
              <w:t>C</w:t>
            </w:r>
            <w:r w:rsidR="00C9266E">
              <w:t>ontrolled (</w:t>
            </w:r>
            <w:r w:rsidRPr="00DF7C60">
              <w:t>CNC</w:t>
            </w:r>
            <w:r w:rsidR="00C9266E">
              <w:t>)</w:t>
            </w:r>
            <w:r w:rsidRPr="00DF7C60">
              <w:t xml:space="preserve"> equipment.</w:t>
            </w:r>
          </w:p>
        </w:tc>
        <w:tc>
          <w:tcPr>
            <w:tcW w:w="1620" w:type="dxa"/>
            <w:vAlign w:val="center"/>
            <w:hideMark/>
          </w:tcPr>
          <w:p w14:paraId="12BD200F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C839851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1A6D926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03CAA3D" w14:textId="0CB4AFAB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2</w:t>
            </w:r>
          </w:p>
        </w:tc>
        <w:tc>
          <w:tcPr>
            <w:tcW w:w="7650" w:type="dxa"/>
            <w:vAlign w:val="center"/>
          </w:tcPr>
          <w:p w14:paraId="325B9092" w14:textId="1A273999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Establish a tool path for the cutter.</w:t>
            </w:r>
          </w:p>
        </w:tc>
        <w:tc>
          <w:tcPr>
            <w:tcW w:w="1620" w:type="dxa"/>
            <w:vAlign w:val="center"/>
          </w:tcPr>
          <w:p w14:paraId="7DC60388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82867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43E0D5F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896F121" w14:textId="4992E369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3</w:t>
            </w:r>
          </w:p>
        </w:tc>
        <w:tc>
          <w:tcPr>
            <w:tcW w:w="7650" w:type="dxa"/>
            <w:vAlign w:val="center"/>
          </w:tcPr>
          <w:p w14:paraId="51AD6C28" w14:textId="43C6866E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Install and remove cutters.</w:t>
            </w:r>
          </w:p>
        </w:tc>
        <w:tc>
          <w:tcPr>
            <w:tcW w:w="1620" w:type="dxa"/>
            <w:vAlign w:val="center"/>
          </w:tcPr>
          <w:p w14:paraId="051B2D66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A966F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7C097DC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37C7D42" w14:textId="0EF9FB46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4</w:t>
            </w:r>
          </w:p>
        </w:tc>
        <w:tc>
          <w:tcPr>
            <w:tcW w:w="7650" w:type="dxa"/>
            <w:vAlign w:val="center"/>
          </w:tcPr>
          <w:p w14:paraId="79DE065E" w14:textId="3A3E3660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Use of</w:t>
            </w:r>
            <w:r w:rsidR="00C9183B">
              <w:t xml:space="preserve"> </w:t>
            </w:r>
            <w:r w:rsidR="001A7E0D">
              <w:t>C</w:t>
            </w:r>
            <w:r w:rsidR="00C9183B">
              <w:t>omputer Numerically Controlled</w:t>
            </w:r>
            <w:r w:rsidR="0016407C">
              <w:t xml:space="preserve"> (CNC)</w:t>
            </w:r>
            <w:r w:rsidRPr="00DF7C60">
              <w:t xml:space="preserve"> </w:t>
            </w:r>
            <w:r w:rsidR="001A7E0D">
              <w:t>d</w:t>
            </w:r>
            <w:r w:rsidRPr="00DF7C60">
              <w:t xml:space="preserve">esign </w:t>
            </w:r>
            <w:r w:rsidR="00C9266E">
              <w:t>and</w:t>
            </w:r>
            <w:r w:rsidRPr="00DF7C60">
              <w:t xml:space="preserve"> machine software.</w:t>
            </w:r>
          </w:p>
        </w:tc>
        <w:tc>
          <w:tcPr>
            <w:tcW w:w="1620" w:type="dxa"/>
            <w:vAlign w:val="center"/>
          </w:tcPr>
          <w:p w14:paraId="55A74998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DBF3965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3B5C48C" w14:textId="36CAD3EC" w:rsidR="004E6487" w:rsidRDefault="00D37DDA" w:rsidP="008D5517">
      <w:pPr>
        <w:pStyle w:val="Heading2"/>
        <w:spacing w:after="180" w:line="252" w:lineRule="auto"/>
      </w:pPr>
      <w:r>
        <w:t>16</w:t>
      </w:r>
      <w:r w:rsidR="004E6487">
        <w:t xml:space="preserve">00 </w:t>
      </w:r>
      <w:r>
        <w:t>Finishing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67960367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41F9CA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18866F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4EA382E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879E6BF" w14:textId="7C51AB85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37DDA" w:rsidRPr="00E60D07" w14:paraId="2959756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10D7458" w14:textId="478F4F26" w:rsidR="00D37DDA" w:rsidRPr="00E60D07" w:rsidRDefault="00D37DDA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C34F2FC" w14:textId="071D4CE1" w:rsidR="00D37DDA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601)</w:t>
            </w:r>
          </w:p>
        </w:tc>
        <w:tc>
          <w:tcPr>
            <w:tcW w:w="1620" w:type="dxa"/>
            <w:vAlign w:val="center"/>
            <w:hideMark/>
          </w:tcPr>
          <w:p w14:paraId="165AB565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EDAED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38CDEC4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7FAB215" w14:textId="5FDC3A72" w:rsidR="00D37DDA" w:rsidRPr="00E60D07" w:rsidRDefault="00D37DDA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78EC784" w14:textId="70E97736" w:rsidR="00D37DDA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602)</w:t>
            </w:r>
          </w:p>
        </w:tc>
        <w:tc>
          <w:tcPr>
            <w:tcW w:w="1620" w:type="dxa"/>
            <w:vAlign w:val="center"/>
          </w:tcPr>
          <w:p w14:paraId="5B88DE68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91240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39FC994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EED4CA2" w14:textId="12773AD8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03</w:t>
            </w:r>
          </w:p>
        </w:tc>
        <w:tc>
          <w:tcPr>
            <w:tcW w:w="7650" w:type="dxa"/>
            <w:vAlign w:val="center"/>
          </w:tcPr>
          <w:p w14:paraId="00A1C696" w14:textId="76E0C872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 xml:space="preserve">Sand and abrade with various grits of abrasive papers.  </w:t>
            </w:r>
          </w:p>
        </w:tc>
        <w:tc>
          <w:tcPr>
            <w:tcW w:w="1620" w:type="dxa"/>
            <w:vAlign w:val="center"/>
          </w:tcPr>
          <w:p w14:paraId="594C12E6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67DFA6A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288541B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A916B20" w14:textId="5968AE13" w:rsidR="00D37DDA" w:rsidRPr="00E60D07" w:rsidRDefault="00D37DDA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7C769CB" w14:textId="2A85DF97" w:rsidR="00D37DDA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A84396">
              <w:t xml:space="preserve"> (1604-1609)</w:t>
            </w:r>
          </w:p>
        </w:tc>
        <w:tc>
          <w:tcPr>
            <w:tcW w:w="1620" w:type="dxa"/>
            <w:vAlign w:val="center"/>
          </w:tcPr>
          <w:p w14:paraId="283248F2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25283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6D37AE7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8ED1D9B" w14:textId="3CAD9FED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0</w:t>
            </w:r>
          </w:p>
        </w:tc>
        <w:tc>
          <w:tcPr>
            <w:tcW w:w="7650" w:type="dxa"/>
            <w:vAlign w:val="center"/>
          </w:tcPr>
          <w:p w14:paraId="3B95ADDB" w14:textId="1B4B8B16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Apply stains with a brush or a cloth.</w:t>
            </w:r>
          </w:p>
        </w:tc>
        <w:tc>
          <w:tcPr>
            <w:tcW w:w="1620" w:type="dxa"/>
            <w:vAlign w:val="center"/>
          </w:tcPr>
          <w:p w14:paraId="783B8FC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7FB12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4661564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C2DE028" w14:textId="3CAB65BE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1</w:t>
            </w:r>
          </w:p>
        </w:tc>
        <w:tc>
          <w:tcPr>
            <w:tcW w:w="7650" w:type="dxa"/>
            <w:vAlign w:val="center"/>
          </w:tcPr>
          <w:p w14:paraId="56FD23FD" w14:textId="2382BB52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 xml:space="preserve">Clean brushes after </w:t>
            </w:r>
            <w:proofErr w:type="gramStart"/>
            <w:r w:rsidRPr="00CE0DCB">
              <w:t>applying</w:t>
            </w:r>
            <w:proofErr w:type="gramEnd"/>
            <w:r w:rsidRPr="00CE0DCB">
              <w:t xml:space="preserve"> a finish.</w:t>
            </w:r>
          </w:p>
        </w:tc>
        <w:tc>
          <w:tcPr>
            <w:tcW w:w="1620" w:type="dxa"/>
            <w:vAlign w:val="center"/>
          </w:tcPr>
          <w:p w14:paraId="485A895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54703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022E37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F38B8E4" w14:textId="1544292B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2</w:t>
            </w:r>
          </w:p>
        </w:tc>
        <w:tc>
          <w:tcPr>
            <w:tcW w:w="7650" w:type="dxa"/>
            <w:vAlign w:val="center"/>
          </w:tcPr>
          <w:p w14:paraId="5E19D267" w14:textId="666E5A2E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Follow safety procedures when using spray equipment.</w:t>
            </w:r>
          </w:p>
        </w:tc>
        <w:tc>
          <w:tcPr>
            <w:tcW w:w="1620" w:type="dxa"/>
            <w:vAlign w:val="center"/>
          </w:tcPr>
          <w:p w14:paraId="1FA98F83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F3631D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0FABD6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20701C0" w14:textId="6DEB7C9D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3</w:t>
            </w:r>
          </w:p>
        </w:tc>
        <w:tc>
          <w:tcPr>
            <w:tcW w:w="7650" w:type="dxa"/>
            <w:vAlign w:val="center"/>
          </w:tcPr>
          <w:p w14:paraId="21DB0523" w14:textId="0B2F5274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Maintain a spray gun.</w:t>
            </w:r>
          </w:p>
        </w:tc>
        <w:tc>
          <w:tcPr>
            <w:tcW w:w="1620" w:type="dxa"/>
            <w:vAlign w:val="center"/>
          </w:tcPr>
          <w:p w14:paraId="6A60C6C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B6FA4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748CBBB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E415D4A" w14:textId="4FD6599B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4</w:t>
            </w:r>
          </w:p>
        </w:tc>
        <w:tc>
          <w:tcPr>
            <w:tcW w:w="7650" w:type="dxa"/>
            <w:vAlign w:val="center"/>
          </w:tcPr>
          <w:p w14:paraId="3CA4C26A" w14:textId="2B4004C9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Apply finish using a spray gun.</w:t>
            </w:r>
          </w:p>
        </w:tc>
        <w:tc>
          <w:tcPr>
            <w:tcW w:w="1620" w:type="dxa"/>
            <w:vAlign w:val="center"/>
          </w:tcPr>
          <w:p w14:paraId="17C330E1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36EF72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1412DA4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60AF489" w14:textId="0B0B310D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5</w:t>
            </w:r>
          </w:p>
        </w:tc>
        <w:tc>
          <w:tcPr>
            <w:tcW w:w="7650" w:type="dxa"/>
            <w:vAlign w:val="center"/>
          </w:tcPr>
          <w:p w14:paraId="7D54127E" w14:textId="1A79F7C5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Troubleshoot and correct problems that occur in the finishing process.</w:t>
            </w:r>
          </w:p>
        </w:tc>
        <w:tc>
          <w:tcPr>
            <w:tcW w:w="1620" w:type="dxa"/>
            <w:vAlign w:val="center"/>
          </w:tcPr>
          <w:p w14:paraId="1D566D1A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A445B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248DD" w:rsidRPr="00E60D07" w14:paraId="04FA872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E35B722" w14:textId="5F000D6E" w:rsidR="009248DD" w:rsidRPr="00CE0DCB" w:rsidRDefault="009248DD" w:rsidP="00390862">
            <w:r>
              <w:t>1616</w:t>
            </w:r>
          </w:p>
        </w:tc>
        <w:tc>
          <w:tcPr>
            <w:tcW w:w="7650" w:type="dxa"/>
            <w:vAlign w:val="center"/>
          </w:tcPr>
          <w:p w14:paraId="1DBF7835" w14:textId="7A1C269E" w:rsidR="009248DD" w:rsidRPr="00CE0DCB" w:rsidRDefault="009248DD" w:rsidP="00390862">
            <w:r>
              <w:t>Properly prepare wood product for finishing.</w:t>
            </w:r>
          </w:p>
        </w:tc>
        <w:tc>
          <w:tcPr>
            <w:tcW w:w="1620" w:type="dxa"/>
            <w:vAlign w:val="center"/>
          </w:tcPr>
          <w:p w14:paraId="55734F9C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C20304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248DD" w:rsidRPr="00E60D07" w14:paraId="49E8295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69C027F" w14:textId="45EC8A90" w:rsidR="009248DD" w:rsidRDefault="009248DD" w:rsidP="00390862">
            <w:r>
              <w:t>1617</w:t>
            </w:r>
          </w:p>
        </w:tc>
        <w:tc>
          <w:tcPr>
            <w:tcW w:w="7650" w:type="dxa"/>
            <w:vAlign w:val="center"/>
          </w:tcPr>
          <w:p w14:paraId="5A18C722" w14:textId="35270B80" w:rsidR="009248DD" w:rsidRDefault="009248DD" w:rsidP="00390862">
            <w:r>
              <w:t xml:space="preserve">Apply under coat and </w:t>
            </w:r>
            <w:proofErr w:type="gramStart"/>
            <w:r>
              <w:t>top coat</w:t>
            </w:r>
            <w:proofErr w:type="gramEnd"/>
            <w:r>
              <w:t xml:space="preserve"> finishes.</w:t>
            </w:r>
          </w:p>
        </w:tc>
        <w:tc>
          <w:tcPr>
            <w:tcW w:w="1620" w:type="dxa"/>
            <w:vAlign w:val="center"/>
          </w:tcPr>
          <w:p w14:paraId="039C589E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06324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50B11F" w14:textId="77777777" w:rsidR="000A649E" w:rsidRDefault="000A649E" w:rsidP="008D5517">
      <w:pPr>
        <w:pStyle w:val="Heading2"/>
        <w:spacing w:before="160" w:after="200" w:line="252" w:lineRule="auto"/>
      </w:pPr>
    </w:p>
    <w:p w14:paraId="4E1D20D3" w14:textId="77777777" w:rsidR="000A649E" w:rsidRDefault="000A649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6F4C17D" w14:textId="5BA7C428" w:rsidR="004E6487" w:rsidRDefault="00D37DDA" w:rsidP="008D5517">
      <w:pPr>
        <w:pStyle w:val="Heading2"/>
        <w:spacing w:before="160" w:after="200" w:line="252" w:lineRule="auto"/>
      </w:pPr>
      <w:r>
        <w:t>17</w:t>
      </w:r>
      <w:r w:rsidR="004E6487">
        <w:t xml:space="preserve">00 </w:t>
      </w:r>
      <w:r>
        <w:t>Install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0AD0383F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6AFB971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E6A0681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8876A1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23BCA64" w14:textId="57C64219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37DDA" w:rsidRPr="00E60D07" w14:paraId="068C9F8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10A7B29" w14:textId="3523E2CC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1</w:t>
            </w:r>
          </w:p>
        </w:tc>
        <w:tc>
          <w:tcPr>
            <w:tcW w:w="7650" w:type="dxa"/>
            <w:vAlign w:val="center"/>
          </w:tcPr>
          <w:p w14:paraId="3A23CF87" w14:textId="416C669D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a wall cabinet.</w:t>
            </w:r>
          </w:p>
        </w:tc>
        <w:tc>
          <w:tcPr>
            <w:tcW w:w="1620" w:type="dxa"/>
            <w:vAlign w:val="center"/>
            <w:hideMark/>
          </w:tcPr>
          <w:p w14:paraId="0ADD3CC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4720DE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4535D85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BCFD501" w14:textId="5B7A0B48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2</w:t>
            </w:r>
          </w:p>
        </w:tc>
        <w:tc>
          <w:tcPr>
            <w:tcW w:w="7650" w:type="dxa"/>
            <w:vAlign w:val="center"/>
          </w:tcPr>
          <w:p w14:paraId="4F2B6998" w14:textId="17B61942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a base cabinet.</w:t>
            </w:r>
          </w:p>
        </w:tc>
        <w:tc>
          <w:tcPr>
            <w:tcW w:w="1620" w:type="dxa"/>
            <w:vAlign w:val="center"/>
          </w:tcPr>
          <w:p w14:paraId="4F7ECB1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E419675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12122F6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DB8CF7B" w14:textId="04DD90C7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3</w:t>
            </w:r>
          </w:p>
        </w:tc>
        <w:tc>
          <w:tcPr>
            <w:tcW w:w="7650" w:type="dxa"/>
            <w:vAlign w:val="center"/>
          </w:tcPr>
          <w:p w14:paraId="75FC67AA" w14:textId="1FD16A88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a countertop.</w:t>
            </w:r>
          </w:p>
        </w:tc>
        <w:tc>
          <w:tcPr>
            <w:tcW w:w="1620" w:type="dxa"/>
            <w:vAlign w:val="center"/>
          </w:tcPr>
          <w:p w14:paraId="6F21D79F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59DA23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54F233A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B26A13" w14:textId="0F4E85F2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4</w:t>
            </w:r>
          </w:p>
        </w:tc>
        <w:tc>
          <w:tcPr>
            <w:tcW w:w="7650" w:type="dxa"/>
            <w:vAlign w:val="center"/>
          </w:tcPr>
          <w:p w14:paraId="7D9C3E4F" w14:textId="77D73C77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moldings.</w:t>
            </w:r>
          </w:p>
        </w:tc>
        <w:tc>
          <w:tcPr>
            <w:tcW w:w="1620" w:type="dxa"/>
            <w:vAlign w:val="center"/>
          </w:tcPr>
          <w:p w14:paraId="6E0F6631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D04BA0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20B34759" w:rsidR="00963472" w:rsidRDefault="00EF734D" w:rsidP="008D5517">
      <w:pPr>
        <w:tabs>
          <w:tab w:val="left" w:pos="10080"/>
        </w:tabs>
        <w:spacing w:after="140" w:line="264" w:lineRule="auto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D5517">
      <w:pPr>
        <w:tabs>
          <w:tab w:val="left" w:pos="10080"/>
        </w:tabs>
        <w:spacing w:after="160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35F0F0A3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6CA27AA1" w14:textId="77777777" w:rsidR="009248DD" w:rsidRDefault="009248DD" w:rsidP="009248DD">
      <w:pPr>
        <w:spacing w:after="0" w:line="240" w:lineRule="auto"/>
        <w:rPr>
          <w:rFonts w:cs="Arial"/>
          <w:color w:val="006699"/>
        </w:rPr>
      </w:pPr>
    </w:p>
    <w:p w14:paraId="3CFAAA6B" w14:textId="609FC702" w:rsidR="009248DD" w:rsidRDefault="009248DD" w:rsidP="009248DD">
      <w:pPr>
        <w:spacing w:after="0" w:line="240" w:lineRule="auto"/>
        <w:rPr>
          <w:rFonts w:cs="Arial"/>
          <w:color w:val="006699"/>
        </w:rPr>
      </w:pPr>
      <w:hyperlink r:id="rId10" w:history="1">
        <w:r>
          <w:rPr>
            <w:rStyle w:val="Hyperlink"/>
          </w:rPr>
          <w:t>PA In-Demand Occupations List (PA IDOL)</w:t>
        </w:r>
      </w:hyperlink>
    </w:p>
    <w:p w14:paraId="7768986B" w14:textId="77777777" w:rsidR="009248DD" w:rsidRDefault="009248DD" w:rsidP="009248DD">
      <w:pPr>
        <w:spacing w:after="0" w:line="240" w:lineRule="auto"/>
        <w:rPr>
          <w:rFonts w:cs="Arial"/>
          <w:color w:val="006699"/>
        </w:rPr>
      </w:pPr>
      <w:hyperlink r:id="rId11" w:history="1">
        <w:r>
          <w:rPr>
            <w:rStyle w:val="Hyperlink"/>
          </w:rPr>
          <w:t>Industry-Recognized Credential Resource Guide</w:t>
        </w:r>
      </w:hyperlink>
    </w:p>
    <w:p w14:paraId="0E8947D5" w14:textId="77777777" w:rsidR="009248DD" w:rsidRPr="00967D2F" w:rsidRDefault="009248DD" w:rsidP="008F6DD3">
      <w:pPr>
        <w:tabs>
          <w:tab w:val="left" w:pos="10080"/>
        </w:tabs>
      </w:pPr>
    </w:p>
    <w:sectPr w:rsidR="009248DD" w:rsidRPr="00967D2F" w:rsidSect="008D551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70F529" w14:textId="77777777" w:rsidR="00B24D01" w:rsidRDefault="00B24D01" w:rsidP="000733E4">
      <w:pPr>
        <w:spacing w:after="0" w:line="240" w:lineRule="auto"/>
      </w:pPr>
      <w:r>
        <w:separator/>
      </w:r>
    </w:p>
  </w:endnote>
  <w:endnote w:type="continuationSeparator" w:id="0">
    <w:p w14:paraId="19ECA33F" w14:textId="77777777" w:rsidR="00B24D01" w:rsidRDefault="00B24D01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362C14E6" w:rsidR="005E6245" w:rsidRDefault="005E6245" w:rsidP="008864BE">
        <w:pPr>
          <w:pStyle w:val="Footer"/>
          <w:tabs>
            <w:tab w:val="clear" w:pos="4680"/>
            <w:tab w:val="clear" w:pos="9360"/>
            <w:tab w:val="right" w:pos="12690"/>
          </w:tabs>
        </w:pPr>
        <w:r w:rsidRPr="00270154">
          <w:t>Cabinetmaking &amp; Millwork CIP 48.0703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5BE48D" w14:textId="77777777" w:rsidR="00B24D01" w:rsidRDefault="00B24D01" w:rsidP="000733E4">
      <w:pPr>
        <w:spacing w:after="0" w:line="240" w:lineRule="auto"/>
      </w:pPr>
      <w:r>
        <w:separator/>
      </w:r>
    </w:p>
  </w:footnote>
  <w:footnote w:type="continuationSeparator" w:id="0">
    <w:p w14:paraId="7C95E2C7" w14:textId="77777777" w:rsidR="00B24D01" w:rsidRDefault="00B24D01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3" w:name="_Hlk77715768"/>
  <w:bookmarkStart w:id="4" w:name="_Hlk77715769"/>
  <w:bookmarkStart w:id="5" w:name="_Hlk77715770"/>
  <w:bookmarkStart w:id="6" w:name="_Hlk77715771"/>
  <w:bookmarkStart w:id="7" w:name="_Hlk77715772"/>
  <w:bookmarkStart w:id="8" w:name="_Hlk77715773"/>
  <w:bookmarkStart w:id="9" w:name="_Hlk77715774"/>
  <w:bookmarkStart w:id="10" w:name="_Hlk77715775"/>
  <w:bookmarkStart w:id="11" w:name="_Hlk77719591"/>
  <w:bookmarkStart w:id="12" w:name="_Hlk77719592"/>
  <w:bookmarkStart w:id="13" w:name="_Hlk77719593"/>
  <w:bookmarkStart w:id="14" w:name="_Hlk77719594"/>
  <w:bookmarkStart w:id="15" w:name="_Hlk77719670"/>
  <w:bookmarkStart w:id="16" w:name="_Hlk77719671"/>
  <w:bookmarkStart w:id="17" w:name="_Hlk77719672"/>
  <w:bookmarkStart w:id="18" w:name="_Hlk77719673"/>
  <w:bookmarkStart w:id="19" w:name="_Hlk77719879"/>
  <w:bookmarkStart w:id="20" w:name="_Hlk77719880"/>
  <w:bookmarkStart w:id="21" w:name="_Hlk77719881"/>
  <w:bookmarkStart w:id="22" w:name="_Hlk77719882"/>
  <w:bookmarkStart w:id="23" w:name="_Hlk77720024"/>
  <w:bookmarkStart w:id="24" w:name="_Hlk77720025"/>
  <w:bookmarkStart w:id="25" w:name="_Hlk77720026"/>
  <w:bookmarkStart w:id="26" w:name="_Hlk77720027"/>
  <w:bookmarkStart w:id="27" w:name="_Hlk77720295"/>
  <w:bookmarkStart w:id="28" w:name="_Hlk77720296"/>
  <w:bookmarkStart w:id="29" w:name="_Hlk77720552"/>
  <w:bookmarkStart w:id="30" w:name="_Hlk77720553"/>
  <w:bookmarkStart w:id="31" w:name="_Hlk77720669"/>
  <w:bookmarkStart w:id="32" w:name="_Hlk77720670"/>
  <w:p w14:paraId="32BA490E" w14:textId="2C4D5584" w:rsidR="00014454" w:rsidRPr="002C041C" w:rsidRDefault="008D5517" w:rsidP="00014454">
    <w:pPr>
      <w:pStyle w:val="Heading1"/>
      <w:spacing w:before="0" w:after="0"/>
      <w:jc w:val="center"/>
      <w:rPr>
        <w:sz w:val="24"/>
        <w:szCs w:val="24"/>
      </w:rPr>
    </w:pPr>
    <w:r w:rsidRPr="00EB4CC5">
      <w:rPr>
        <w:b w:val="0"/>
        <w:bCs w:val="0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2AD20D" wp14:editId="7CC9273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44721F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r w:rsidR="00014454" w:rsidRPr="002C041C">
      <w:rPr>
        <w:sz w:val="24"/>
        <w:szCs w:val="24"/>
      </w:rPr>
      <w:t xml:space="preserve">Career and Technical Education </w:t>
    </w:r>
    <w:r w:rsidR="00014454">
      <w:rPr>
        <w:sz w:val="24"/>
        <w:szCs w:val="24"/>
      </w:rPr>
      <w:t>S</w:t>
    </w:r>
    <w:r w:rsidR="00014454" w:rsidRPr="002C041C">
      <w:rPr>
        <w:sz w:val="24"/>
        <w:szCs w:val="24"/>
      </w:rPr>
      <w:t>tate-</w:t>
    </w:r>
    <w:r w:rsidR="00014454">
      <w:rPr>
        <w:sz w:val="24"/>
        <w:szCs w:val="24"/>
      </w:rPr>
      <w:t>D</w:t>
    </w:r>
    <w:r w:rsidR="00014454" w:rsidRPr="002C041C">
      <w:rPr>
        <w:sz w:val="24"/>
        <w:szCs w:val="24"/>
      </w:rPr>
      <w:t>eveloped Competency Task List</w:t>
    </w:r>
  </w:p>
  <w:p w14:paraId="04A5AEAD" w14:textId="2F917FCB" w:rsidR="008D5517" w:rsidRPr="007A6840" w:rsidRDefault="008D5517" w:rsidP="008D5517">
    <w:pPr>
      <w:pStyle w:val="Header"/>
      <w:tabs>
        <w:tab w:val="right" w:pos="12960"/>
      </w:tabs>
      <w:rPr>
        <w:b/>
        <w:bCs/>
      </w:rPr>
    </w:pPr>
  </w:p>
  <w:p w14:paraId="01D21FD9" w14:textId="77777777" w:rsidR="008D5517" w:rsidRDefault="008D55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2NbY0NDU1MTVV0lEKTi0uzszPAykwrQUAzXZt2SwAAAA="/>
  </w:docVars>
  <w:rsids>
    <w:rsidRoot w:val="00E60D07"/>
    <w:rsid w:val="00014454"/>
    <w:rsid w:val="00033149"/>
    <w:rsid w:val="000377FD"/>
    <w:rsid w:val="0004084D"/>
    <w:rsid w:val="000733E4"/>
    <w:rsid w:val="00073DB7"/>
    <w:rsid w:val="000A649E"/>
    <w:rsid w:val="000B1F4B"/>
    <w:rsid w:val="000B2EFC"/>
    <w:rsid w:val="000D6C2E"/>
    <w:rsid w:val="0013724D"/>
    <w:rsid w:val="0016407C"/>
    <w:rsid w:val="001A7E0D"/>
    <w:rsid w:val="0024753E"/>
    <w:rsid w:val="00264B51"/>
    <w:rsid w:val="00270154"/>
    <w:rsid w:val="002C3F1C"/>
    <w:rsid w:val="00346072"/>
    <w:rsid w:val="00390862"/>
    <w:rsid w:val="003A2995"/>
    <w:rsid w:val="003A6945"/>
    <w:rsid w:val="003F012A"/>
    <w:rsid w:val="003F192D"/>
    <w:rsid w:val="00435A12"/>
    <w:rsid w:val="00481622"/>
    <w:rsid w:val="004C2A92"/>
    <w:rsid w:val="004D571C"/>
    <w:rsid w:val="004E6487"/>
    <w:rsid w:val="004E744A"/>
    <w:rsid w:val="004F1416"/>
    <w:rsid w:val="005047EC"/>
    <w:rsid w:val="0050684F"/>
    <w:rsid w:val="00524620"/>
    <w:rsid w:val="00546B8E"/>
    <w:rsid w:val="005720B1"/>
    <w:rsid w:val="005C14DA"/>
    <w:rsid w:val="005E6245"/>
    <w:rsid w:val="00626842"/>
    <w:rsid w:val="00635FFE"/>
    <w:rsid w:val="006704EF"/>
    <w:rsid w:val="00685901"/>
    <w:rsid w:val="006B54B7"/>
    <w:rsid w:val="006E0583"/>
    <w:rsid w:val="006F3FCC"/>
    <w:rsid w:val="00751EF2"/>
    <w:rsid w:val="007B26CC"/>
    <w:rsid w:val="007C7910"/>
    <w:rsid w:val="007F79E0"/>
    <w:rsid w:val="008033D8"/>
    <w:rsid w:val="008344E7"/>
    <w:rsid w:val="008413AD"/>
    <w:rsid w:val="008774D3"/>
    <w:rsid w:val="008864BE"/>
    <w:rsid w:val="008D5517"/>
    <w:rsid w:val="008E2F3F"/>
    <w:rsid w:val="008F6DD3"/>
    <w:rsid w:val="009248DD"/>
    <w:rsid w:val="0093166C"/>
    <w:rsid w:val="00963472"/>
    <w:rsid w:val="00967D2F"/>
    <w:rsid w:val="00987FD7"/>
    <w:rsid w:val="009D2E8F"/>
    <w:rsid w:val="00A3771E"/>
    <w:rsid w:val="00A4679C"/>
    <w:rsid w:val="00A84396"/>
    <w:rsid w:val="00A97ACB"/>
    <w:rsid w:val="00AB147A"/>
    <w:rsid w:val="00AB3959"/>
    <w:rsid w:val="00B24D01"/>
    <w:rsid w:val="00B82CCC"/>
    <w:rsid w:val="00BE65D6"/>
    <w:rsid w:val="00C36E47"/>
    <w:rsid w:val="00C761E5"/>
    <w:rsid w:val="00C84961"/>
    <w:rsid w:val="00C9183B"/>
    <w:rsid w:val="00C9266E"/>
    <w:rsid w:val="00CA1AFB"/>
    <w:rsid w:val="00CB08E0"/>
    <w:rsid w:val="00CC6849"/>
    <w:rsid w:val="00D15030"/>
    <w:rsid w:val="00D34377"/>
    <w:rsid w:val="00D37DDA"/>
    <w:rsid w:val="00D4697A"/>
    <w:rsid w:val="00DA1E55"/>
    <w:rsid w:val="00DB211C"/>
    <w:rsid w:val="00E034CB"/>
    <w:rsid w:val="00E50587"/>
    <w:rsid w:val="00E60D07"/>
    <w:rsid w:val="00E70D26"/>
    <w:rsid w:val="00E83B3B"/>
    <w:rsid w:val="00E931E8"/>
    <w:rsid w:val="00EC747E"/>
    <w:rsid w:val="00EF70C2"/>
    <w:rsid w:val="00EF734D"/>
    <w:rsid w:val="00F13CC6"/>
    <w:rsid w:val="00F15EBF"/>
    <w:rsid w:val="00F54931"/>
    <w:rsid w:val="00F6553F"/>
    <w:rsid w:val="00F74D67"/>
    <w:rsid w:val="00FB6C80"/>
    <w:rsid w:val="00FB6DAC"/>
    <w:rsid w:val="00FE5A81"/>
    <w:rsid w:val="00FF1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48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9248D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9C84BF7055D345BBAB2CAA8B9426D6" ma:contentTypeVersion="11" ma:contentTypeDescription="Create a new document." ma:contentTypeScope="" ma:versionID="e74b1228093321171190c7a1b700f4c6">
  <xsd:schema xmlns:xsd="http://www.w3.org/2001/XMLSchema" xmlns:xs="http://www.w3.org/2001/XMLSchema" xmlns:p="http://schemas.microsoft.com/office/2006/metadata/properties" xmlns:ns2="abf0d811-8fca-484e-934e-ac7ff83209cf" targetNamespace="http://schemas.microsoft.com/office/2006/metadata/properties" ma:root="true" ma:fieldsID="676976b1641cd850f0b2b96809a34261" ns2:_="">
    <xsd:import namespace="abf0d811-8fca-484e-934e-ac7ff83209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0d811-8fca-484e-934e-ac7ff83209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DFFD86-3A98-4CD7-AE61-6014055EB3CF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6D27338-D6C5-4150-A218-621AEBB54C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6C6006-9637-4748-9A8F-08DA06A77C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f0d811-8fca-484e-934e-ac7ff8320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0</Words>
  <Characters>7184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.0703 Cabinetmaking Millwork</dc:title>
  <dc:subject/>
  <dc:creator>Henry, Rachel</dc:creator>
  <cp:keywords/>
  <dc:description/>
  <cp:lastModifiedBy>Heimbach, Bunne</cp:lastModifiedBy>
  <cp:revision>2</cp:revision>
  <dcterms:created xsi:type="dcterms:W3CDTF">2025-04-16T17:10:00Z</dcterms:created>
  <dcterms:modified xsi:type="dcterms:W3CDTF">2025-04-16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9C84BF7055D345BBAB2CAA8B9426D6</vt:lpwstr>
  </property>
  <property fmtid="{D5CDD505-2E9C-101B-9397-08002B2CF9AE}" pid="3" name="MigrationSourceURL">
    <vt:lpwstr/>
  </property>
  <property fmtid="{D5CDD505-2E9C-101B-9397-08002B2CF9AE}" pid="4" name="Order">
    <vt:r8>1368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</Properties>
</file>